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1F9366" w14:textId="77777777" w:rsidR="00335AAB" w:rsidRPr="001D37F0" w:rsidRDefault="00335AAB" w:rsidP="00335AAB">
      <w:pPr>
        <w:spacing w:after="240"/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>e-</w:t>
      </w:r>
      <w:r w:rsidRPr="001D37F0">
        <w:rPr>
          <w:b/>
          <w:sz w:val="36"/>
          <w:szCs w:val="36"/>
          <w:lang w:val="en-US"/>
        </w:rPr>
        <w:t xml:space="preserve">RPH </w:t>
      </w:r>
      <w:r>
        <w:rPr>
          <w:b/>
          <w:sz w:val="36"/>
          <w:szCs w:val="36"/>
          <w:lang w:val="en-US"/>
        </w:rPr>
        <w:t>BIOLOGI TINGKATAN 5</w:t>
      </w:r>
    </w:p>
    <w:tbl>
      <w:tblPr>
        <w:tblStyle w:val="TableGrid"/>
        <w:tblW w:w="9659" w:type="dxa"/>
        <w:tblLook w:val="04A0" w:firstRow="1" w:lastRow="0" w:firstColumn="1" w:lastColumn="0" w:noHBand="0" w:noVBand="1"/>
      </w:tblPr>
      <w:tblGrid>
        <w:gridCol w:w="1635"/>
        <w:gridCol w:w="4526"/>
        <w:gridCol w:w="1823"/>
        <w:gridCol w:w="1752"/>
      </w:tblGrid>
      <w:tr w:rsidR="00335AAB" w:rsidRPr="001D37F0" w14:paraId="77DC3DD8" w14:textId="77777777" w:rsidTr="00AB454A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5667D27" w14:textId="77777777" w:rsidR="00335AAB" w:rsidRPr="001D37F0" w:rsidRDefault="00335AA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ANCANGAN PENGAJARAN HARIAN</w:t>
            </w:r>
          </w:p>
        </w:tc>
      </w:tr>
      <w:tr w:rsidR="00205A20" w:rsidRPr="001D37F0" w14:paraId="5A64055E" w14:textId="77777777" w:rsidTr="00AB454A">
        <w:trPr>
          <w:trHeight w:val="397"/>
        </w:trPr>
        <w:tc>
          <w:tcPr>
            <w:tcW w:w="1304" w:type="dxa"/>
            <w:vAlign w:val="center"/>
          </w:tcPr>
          <w:p w14:paraId="573D9143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6FFA92AD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7AD9E0CB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1391C5F5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205A20" w:rsidRPr="001D37F0" w14:paraId="75EEB087" w14:textId="77777777" w:rsidTr="00AB454A">
        <w:trPr>
          <w:trHeight w:val="397"/>
        </w:trPr>
        <w:tc>
          <w:tcPr>
            <w:tcW w:w="1304" w:type="dxa"/>
            <w:vAlign w:val="center"/>
          </w:tcPr>
          <w:p w14:paraId="4A2EDE49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03126905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Fisiologi Tumbuhan Berbunga</w:t>
            </w:r>
          </w:p>
        </w:tc>
        <w:tc>
          <w:tcPr>
            <w:tcW w:w="1304" w:type="dxa"/>
            <w:vAlign w:val="center"/>
          </w:tcPr>
          <w:p w14:paraId="745397C4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45F227D3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205A20" w:rsidRPr="001D37F0" w14:paraId="1E7F6961" w14:textId="77777777" w:rsidTr="00AB454A">
        <w:trPr>
          <w:trHeight w:val="397"/>
        </w:trPr>
        <w:tc>
          <w:tcPr>
            <w:tcW w:w="1304" w:type="dxa"/>
            <w:vAlign w:val="center"/>
          </w:tcPr>
          <w:p w14:paraId="60F713F1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01C4E9C8" w14:textId="4216FEC8" w:rsidR="00335AAB" w:rsidRPr="001D37F0" w:rsidRDefault="009C0B48" w:rsidP="00AB454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</w:t>
            </w:r>
            <w:r w:rsidR="00335AAB">
              <w:rPr>
                <w:sz w:val="24"/>
                <w:szCs w:val="24"/>
                <w:lang w:val="en-US"/>
              </w:rPr>
              <w:t xml:space="preserve">.0 </w:t>
            </w:r>
            <w:r>
              <w:rPr>
                <w:sz w:val="24"/>
                <w:szCs w:val="24"/>
                <w:lang w:val="en-US"/>
              </w:rPr>
              <w:t>Struktur dan Fungsi Daun</w:t>
            </w:r>
          </w:p>
        </w:tc>
        <w:tc>
          <w:tcPr>
            <w:tcW w:w="1304" w:type="dxa"/>
            <w:vAlign w:val="center"/>
          </w:tcPr>
          <w:p w14:paraId="7A496057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6C01DCC5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205A20" w:rsidRPr="001D37F0" w14:paraId="63AE863B" w14:textId="77777777" w:rsidTr="00AB454A">
        <w:trPr>
          <w:trHeight w:val="397"/>
        </w:trPr>
        <w:tc>
          <w:tcPr>
            <w:tcW w:w="1304" w:type="dxa"/>
            <w:vAlign w:val="center"/>
          </w:tcPr>
          <w:p w14:paraId="18FA72CD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5B12DDAA" w14:textId="3AB67D4C" w:rsidR="00335AAB" w:rsidRPr="001D37F0" w:rsidRDefault="00B456B5" w:rsidP="00AB454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ruktur Daun</w:t>
            </w:r>
          </w:p>
        </w:tc>
        <w:tc>
          <w:tcPr>
            <w:tcW w:w="1304" w:type="dxa"/>
            <w:vAlign w:val="center"/>
          </w:tcPr>
          <w:p w14:paraId="7DCEAFA0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7D348A67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335AAB" w:rsidRPr="001D37F0" w14:paraId="423C4634" w14:textId="77777777" w:rsidTr="00AB454A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3960662B" w14:textId="77777777" w:rsidR="00335AAB" w:rsidRPr="001D37F0" w:rsidRDefault="00335AA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335AAB" w:rsidRPr="001D37F0" w14:paraId="3BE4A6CB" w14:textId="77777777" w:rsidTr="00AB454A">
        <w:tc>
          <w:tcPr>
            <w:tcW w:w="9659" w:type="dxa"/>
            <w:gridSpan w:val="4"/>
          </w:tcPr>
          <w:p w14:paraId="1D5E16C7" w14:textId="77777777" w:rsidR="00335AAB" w:rsidRPr="002C712D" w:rsidRDefault="00335AAB" w:rsidP="00AB454A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2C712D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06D64E5C" w14:textId="49F82CA6" w:rsidR="00B456B5" w:rsidRPr="00205A20" w:rsidRDefault="00B456B5" w:rsidP="00205A20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Memerihalkan </w:t>
            </w:r>
            <w:r w:rsidR="00CC3569"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dua </w:t>
            </w: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struktur luar daun</w:t>
            </w:r>
            <w:r w:rsidR="00CC3569"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iaitu lamina dan petiol</w:t>
            </w:r>
            <w:r w:rsidR="00205A20"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.</w:t>
            </w:r>
          </w:p>
          <w:p w14:paraId="3D9C9A9F" w14:textId="77F6967D" w:rsidR="00335AAB" w:rsidRPr="00205A20" w:rsidRDefault="00CC3569" w:rsidP="00205A20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ngenal pasti struktur dalaman lamina daun iaitu epidermis atas, mesofil palisad, mesofil berspan, epidermis bawah dan berkas vaskular.</w:t>
            </w:r>
          </w:p>
        </w:tc>
      </w:tr>
      <w:tr w:rsidR="00335AAB" w:rsidRPr="001D37F0" w14:paraId="1678444B" w14:textId="77777777" w:rsidTr="00AB454A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4DDF9C34" w14:textId="77777777" w:rsidR="00335AAB" w:rsidRPr="002C712D" w:rsidRDefault="00335AAB" w:rsidP="00AB454A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2C712D">
              <w:rPr>
                <w:rFonts w:cstheme="minorHAnsi"/>
                <w:b/>
                <w:sz w:val="24"/>
                <w:szCs w:val="24"/>
                <w:lang w:val="en-US"/>
              </w:rPr>
              <w:t>AKTIVITI PENGAJARAN DAN PEMBELAJARAN</w:t>
            </w:r>
          </w:p>
        </w:tc>
      </w:tr>
      <w:tr w:rsidR="00335AAB" w:rsidRPr="001D37F0" w14:paraId="119DCD1E" w14:textId="77777777" w:rsidTr="00AB454A">
        <w:trPr>
          <w:trHeight w:val="735"/>
        </w:trPr>
        <w:tc>
          <w:tcPr>
            <w:tcW w:w="9659" w:type="dxa"/>
            <w:gridSpan w:val="4"/>
          </w:tcPr>
          <w:p w14:paraId="1EE0BD13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2EC254D9" w14:textId="77777777" w:rsidR="00335AAB" w:rsidRDefault="00335AAB" w:rsidP="00AB454A">
            <w:pPr>
              <w:pStyle w:val="ListParagraph"/>
              <w:numPr>
                <w:ilvl w:val="0"/>
                <w:numId w:val="2"/>
              </w:numPr>
              <w:ind w:left="426" w:hanging="426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>Murid dan guru bersoal jawab untuk menguji tahap pengetahuan sedia ada murid.</w:t>
            </w:r>
          </w:p>
          <w:p w14:paraId="703DE597" w14:textId="2541A3DD" w:rsidR="00335AAB" w:rsidRPr="00B91269" w:rsidRDefault="00335AAB" w:rsidP="00AB454A">
            <w:pPr>
              <w:pStyle w:val="ListParagraph"/>
              <w:numPr>
                <w:ilvl w:val="0"/>
                <w:numId w:val="2"/>
              </w:numPr>
              <w:ind w:left="426" w:hanging="426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>Murid memberi</w:t>
            </w:r>
            <w:r>
              <w:rPr>
                <w:sz w:val="24"/>
                <w:szCs w:val="24"/>
                <w:lang w:val="en-US"/>
              </w:rPr>
              <w:t>kan</w:t>
            </w:r>
            <w:r w:rsidRPr="00F55D34">
              <w:rPr>
                <w:sz w:val="24"/>
                <w:szCs w:val="24"/>
                <w:lang w:val="en-US"/>
              </w:rPr>
              <w:t xml:space="preserve"> perhatian terhadap penerangan guru tentang </w:t>
            </w:r>
            <w:r w:rsidR="00CC3569" w:rsidRPr="00205A20">
              <w:rPr>
                <w:sz w:val="24"/>
                <w:szCs w:val="24"/>
                <w:lang w:val="en-US"/>
              </w:rPr>
              <w:t>struktur luar dan dalaman daun.</w:t>
            </w:r>
          </w:p>
        </w:tc>
      </w:tr>
      <w:tr w:rsidR="00335AAB" w:rsidRPr="001D37F0" w14:paraId="0F3F405E" w14:textId="77777777" w:rsidTr="00AB454A">
        <w:trPr>
          <w:trHeight w:val="930"/>
        </w:trPr>
        <w:tc>
          <w:tcPr>
            <w:tcW w:w="9659" w:type="dxa"/>
            <w:gridSpan w:val="4"/>
          </w:tcPr>
          <w:p w14:paraId="6DD2A3BB" w14:textId="77777777" w:rsidR="00335AAB" w:rsidRPr="001D37F0" w:rsidRDefault="00335AAB" w:rsidP="00205A20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75722C87" w14:textId="77777777" w:rsidR="00205A20" w:rsidRPr="00205A20" w:rsidRDefault="00205A20" w:rsidP="00205A20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</w:t>
            </w:r>
            <w:r w:rsidR="00261276"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urid dibahagikan kepada 4 ahli dalam setiap kumpulan</w:t>
            </w:r>
            <w:r w:rsidR="00180822"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untuk menjalankan aktiviti </w:t>
            </w:r>
            <w:r w:rsidR="00C64D40"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PAK-21 </w:t>
            </w:r>
            <w:r w:rsidR="00180822" w:rsidRPr="00205A20">
              <w:rPr>
                <w:rStyle w:val="fontstyle01"/>
                <w:rFonts w:asciiTheme="minorHAnsi" w:hAnsiTheme="minorHAnsi" w:cstheme="minorHAnsi"/>
                <w:i/>
                <w:iCs/>
                <w:sz w:val="24"/>
                <w:szCs w:val="24"/>
              </w:rPr>
              <w:t>Three Stray One Stay.</w:t>
            </w:r>
          </w:p>
          <w:p w14:paraId="2CD319F2" w14:textId="77777777" w:rsidR="00205A20" w:rsidRDefault="00261276" w:rsidP="00205A20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Setiap kumpulan dikehendaki berbincang untuk menjawab 1 soalan yang berbeza dengan</w:t>
            </w:r>
            <w:r w:rsidR="00205A20"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kumpulan lain.</w:t>
            </w:r>
          </w:p>
          <w:p w14:paraId="2FF30FAF" w14:textId="77777777" w:rsidR="00205A20" w:rsidRDefault="00261276" w:rsidP="00205A20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Tiga ahli kumpulan akan bergerak ke kumpulan yang berbeza untuk mendapatkan pandangan</w:t>
            </w:r>
            <w:r w:rsidR="00205A20"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dan jawapan bagi soalan lain dalam masa yang ditetapkan.</w:t>
            </w:r>
          </w:p>
          <w:p w14:paraId="5D621257" w14:textId="77777777" w:rsidR="00205A20" w:rsidRDefault="00261276" w:rsidP="00205A20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Ahli kumpulan yang tinggal akan memberikan penerangan kepada jawapan bagi soalan</w:t>
            </w:r>
            <w:r w:rsidR="00205A20"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kumpulan masing-masing.</w:t>
            </w:r>
          </w:p>
          <w:p w14:paraId="41C0746D" w14:textId="0B588139" w:rsidR="00335AAB" w:rsidRPr="00205A20" w:rsidRDefault="00261276" w:rsidP="00205A20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rFonts w:cstheme="minorHAnsi"/>
                <w:color w:val="000000"/>
                <w:sz w:val="24"/>
                <w:szCs w:val="24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Semua ahli kumpulan akan berkumpul semula bagi membincangkan jawapan yang telah</w:t>
            </w:r>
            <w:r w:rsidR="00205A20"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diperolehi daripada kumpulan yang lain</w:t>
            </w:r>
          </w:p>
        </w:tc>
      </w:tr>
      <w:tr w:rsidR="00335AAB" w:rsidRPr="001D37F0" w14:paraId="53CCDD43" w14:textId="77777777" w:rsidTr="00AB454A">
        <w:trPr>
          <w:trHeight w:val="627"/>
        </w:trPr>
        <w:tc>
          <w:tcPr>
            <w:tcW w:w="9659" w:type="dxa"/>
            <w:gridSpan w:val="4"/>
          </w:tcPr>
          <w:p w14:paraId="0895044F" w14:textId="77777777" w:rsidR="00335AAB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57D2F9FA" w14:textId="569C94F0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>
              <w:rPr>
                <w:sz w:val="24"/>
                <w:szCs w:val="24"/>
                <w:lang w:val="en-US"/>
              </w:rPr>
              <w:t>1</w:t>
            </w:r>
            <w:r w:rsidR="00205A20">
              <w:rPr>
                <w:sz w:val="24"/>
                <w:szCs w:val="24"/>
                <w:lang w:val="en-US"/>
              </w:rPr>
              <w:t xml:space="preserve"> – 3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08196A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08196A">
              <w:rPr>
                <w:sz w:val="24"/>
                <w:szCs w:val="24"/>
                <w:lang w:val="en-US"/>
              </w:rPr>
              <w:t>21</w:t>
            </w:r>
            <w:r w:rsidR="00205A20">
              <w:rPr>
                <w:sz w:val="24"/>
                <w:szCs w:val="24"/>
                <w:lang w:val="en-US"/>
              </w:rPr>
              <w:t xml:space="preserve"> – </w:t>
            </w:r>
            <w:r w:rsidR="0008196A">
              <w:rPr>
                <w:sz w:val="24"/>
                <w:szCs w:val="24"/>
                <w:lang w:val="en-US"/>
              </w:rPr>
              <w:t>22</w:t>
            </w:r>
            <w:r w:rsidR="00205A20"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</w:tc>
      </w:tr>
      <w:tr w:rsidR="00335AAB" w:rsidRPr="001D37F0" w14:paraId="4644CF20" w14:textId="77777777" w:rsidTr="00AB454A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5512D53" w14:textId="77777777" w:rsidR="00335AAB" w:rsidRPr="001D37F0" w:rsidRDefault="00335AA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335AAB" w:rsidRPr="001D37F0" w14:paraId="48345855" w14:textId="77777777" w:rsidTr="00AB454A">
        <w:tc>
          <w:tcPr>
            <w:tcW w:w="9659" w:type="dxa"/>
            <w:gridSpan w:val="4"/>
          </w:tcPr>
          <w:p w14:paraId="58CACFC5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7791ADE7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2AC961FE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0AC1167B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  <w:p w14:paraId="4A6B835E" w14:textId="77777777" w:rsidR="00261276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7FEFD7EA" w14:textId="6F18AD5A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 w:rsidR="00205A20">
              <w:rPr>
                <w:sz w:val="24"/>
                <w:szCs w:val="24"/>
                <w:lang w:val="en-US"/>
              </w:rPr>
              <w:t>_</w:t>
            </w:r>
          </w:p>
          <w:p w14:paraId="2F3B1A27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27F154D4" w14:textId="5BBF4719" w:rsidR="00335AAB" w:rsidRDefault="00205A20" w:rsidP="00AB454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</w:t>
            </w:r>
          </w:p>
          <w:p w14:paraId="7050009C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1620458B" w14:textId="77777777" w:rsidR="00205A20" w:rsidRDefault="00205A20"/>
    <w:tbl>
      <w:tblPr>
        <w:tblStyle w:val="TableGrid"/>
        <w:tblW w:w="9659" w:type="dxa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335AAB" w:rsidRPr="001D37F0" w14:paraId="3E41B516" w14:textId="77777777" w:rsidTr="00AB454A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1B2D91DE" w14:textId="77777777" w:rsidR="00335AAB" w:rsidRPr="001D37F0" w:rsidRDefault="00335AA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335AAB" w:rsidRPr="001D37F0" w14:paraId="2AC7D27C" w14:textId="77777777" w:rsidTr="00AB454A">
        <w:trPr>
          <w:trHeight w:val="397"/>
        </w:trPr>
        <w:tc>
          <w:tcPr>
            <w:tcW w:w="1304" w:type="dxa"/>
            <w:vAlign w:val="center"/>
          </w:tcPr>
          <w:p w14:paraId="79CCD2BF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41BDEDB6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2E553091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1534EF2A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335AAB" w:rsidRPr="001D37F0" w14:paraId="5425CD1D" w14:textId="77777777" w:rsidTr="00AB454A">
        <w:trPr>
          <w:trHeight w:val="397"/>
        </w:trPr>
        <w:tc>
          <w:tcPr>
            <w:tcW w:w="1304" w:type="dxa"/>
            <w:vAlign w:val="center"/>
          </w:tcPr>
          <w:p w14:paraId="4EE2A9AD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68942863" w14:textId="77777777" w:rsidR="00335AAB" w:rsidRPr="00D94DFA" w:rsidRDefault="00335AAB" w:rsidP="00AB454A">
            <w:pPr>
              <w:rPr>
                <w:sz w:val="24"/>
                <w:szCs w:val="24"/>
                <w:lang w:val="en-US"/>
              </w:rPr>
            </w:pPr>
            <w:r w:rsidRPr="00D94DFA">
              <w:rPr>
                <w:sz w:val="24"/>
                <w:szCs w:val="24"/>
                <w:lang w:val="en-US"/>
              </w:rPr>
              <w:t>Fisiologi Tumbuhan Berbunga</w:t>
            </w:r>
          </w:p>
        </w:tc>
        <w:tc>
          <w:tcPr>
            <w:tcW w:w="1304" w:type="dxa"/>
            <w:vAlign w:val="center"/>
          </w:tcPr>
          <w:p w14:paraId="16DE564D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6AA196DF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335AAB" w:rsidRPr="001D37F0" w14:paraId="08521EE2" w14:textId="77777777" w:rsidTr="00AB454A">
        <w:trPr>
          <w:trHeight w:val="397"/>
        </w:trPr>
        <w:tc>
          <w:tcPr>
            <w:tcW w:w="1304" w:type="dxa"/>
            <w:vAlign w:val="center"/>
          </w:tcPr>
          <w:p w14:paraId="493AC526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6EAA270E" w14:textId="68D8573B" w:rsidR="00335AAB" w:rsidRPr="001D37F0" w:rsidRDefault="00261276" w:rsidP="00AB454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</w:t>
            </w:r>
            <w:r w:rsidR="00335AAB">
              <w:rPr>
                <w:sz w:val="24"/>
                <w:szCs w:val="24"/>
                <w:lang w:val="en-US"/>
              </w:rPr>
              <w:t xml:space="preserve">.0 </w:t>
            </w:r>
            <w:r>
              <w:rPr>
                <w:sz w:val="24"/>
                <w:szCs w:val="24"/>
                <w:lang w:val="en-US"/>
              </w:rPr>
              <w:t>Struktur dan Fungsi Daun</w:t>
            </w:r>
          </w:p>
        </w:tc>
        <w:tc>
          <w:tcPr>
            <w:tcW w:w="1304" w:type="dxa"/>
            <w:vAlign w:val="center"/>
          </w:tcPr>
          <w:p w14:paraId="10A945A4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48E15A4D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335AAB" w:rsidRPr="001D37F0" w14:paraId="3517661E" w14:textId="77777777" w:rsidTr="00AB454A">
        <w:trPr>
          <w:trHeight w:val="397"/>
        </w:trPr>
        <w:tc>
          <w:tcPr>
            <w:tcW w:w="1304" w:type="dxa"/>
            <w:vAlign w:val="center"/>
          </w:tcPr>
          <w:p w14:paraId="51776E96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6DDA49F4" w14:textId="173995F5" w:rsidR="00335AAB" w:rsidRPr="009F3344" w:rsidRDefault="00261276" w:rsidP="00AB454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rgan Utama Pertukaran Gas</w:t>
            </w:r>
          </w:p>
        </w:tc>
        <w:tc>
          <w:tcPr>
            <w:tcW w:w="1304" w:type="dxa"/>
            <w:vAlign w:val="center"/>
          </w:tcPr>
          <w:p w14:paraId="6A541132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3624993C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335AAB" w:rsidRPr="001D37F0" w14:paraId="131C335F" w14:textId="77777777" w:rsidTr="00AB454A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DB56623" w14:textId="77777777" w:rsidR="00335AAB" w:rsidRPr="001D37F0" w:rsidRDefault="00335AA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335AAB" w:rsidRPr="001D37F0" w14:paraId="4F888686" w14:textId="77777777" w:rsidTr="00AB454A">
        <w:tc>
          <w:tcPr>
            <w:tcW w:w="9659" w:type="dxa"/>
            <w:gridSpan w:val="4"/>
          </w:tcPr>
          <w:p w14:paraId="3BEB7125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Pada akhir PdP</w:t>
            </w:r>
            <w:r>
              <w:rPr>
                <w:sz w:val="24"/>
                <w:szCs w:val="24"/>
                <w:lang w:val="en-US"/>
              </w:rPr>
              <w:t>c,</w:t>
            </w:r>
            <w:r w:rsidRPr="001D37F0">
              <w:rPr>
                <w:sz w:val="24"/>
                <w:szCs w:val="24"/>
                <w:lang w:val="en-US"/>
              </w:rPr>
              <w:t xml:space="preserve"> murid dapat:</w:t>
            </w:r>
          </w:p>
          <w:p w14:paraId="2F052D5C" w14:textId="3E06ED30" w:rsidR="008111D3" w:rsidRPr="00205A20" w:rsidRDefault="008111D3" w:rsidP="00205A20">
            <w:pPr>
              <w:pStyle w:val="ListParagraph"/>
              <w:numPr>
                <w:ilvl w:val="0"/>
                <w:numId w:val="9"/>
              </w:numPr>
              <w:ind w:left="425" w:hanging="425"/>
              <w:rPr>
                <w:rStyle w:val="fontstyle01"/>
                <w:rFonts w:cstheme="minorHAnsi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Mewajarkan </w:t>
            </w:r>
            <w:r w:rsidR="004716D3"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dua </w:t>
            </w: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keperluan pertukaran gas dalam tumbuhan.</w:t>
            </w:r>
          </w:p>
          <w:p w14:paraId="60D926F8" w14:textId="419E5C0D" w:rsidR="008111D3" w:rsidRPr="00205A20" w:rsidRDefault="008111D3" w:rsidP="00205A20">
            <w:pPr>
              <w:pStyle w:val="ListParagraph"/>
              <w:numPr>
                <w:ilvl w:val="0"/>
                <w:numId w:val="9"/>
              </w:numPr>
              <w:ind w:left="425" w:hanging="425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njelaskan mekanisme pembukaan dan penutupan stoma berdasarkan pengambilan ion        kalium dan perubahan kepekatan sukrosa.</w:t>
            </w:r>
          </w:p>
          <w:p w14:paraId="3E94D79A" w14:textId="070C00C5" w:rsidR="008111D3" w:rsidRPr="00205A20" w:rsidRDefault="00EC747B" w:rsidP="00205A20">
            <w:pPr>
              <w:pStyle w:val="ListParagraph"/>
              <w:numPr>
                <w:ilvl w:val="0"/>
                <w:numId w:val="9"/>
              </w:numPr>
              <w:ind w:left="425" w:hanging="425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205A20">
              <w:rPr>
                <w:rFonts w:cstheme="minorHAnsi"/>
                <w:noProof w:val="0"/>
                <w:sz w:val="24"/>
                <w:szCs w:val="24"/>
                <w:lang w:val="en-SG"/>
              </w:rPr>
              <w:t>Memahami ek</w:t>
            </w:r>
            <w:r w:rsidR="008111D3"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sperimen untuk membandingkan taburan stoma pada epidermis atas dan</w:t>
            </w:r>
            <w:r w:rsidR="00205A20"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8111D3"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epidermis bawah daun monokot dan daun eudikot.</w:t>
            </w:r>
          </w:p>
          <w:p w14:paraId="598E9F77" w14:textId="70633108" w:rsidR="00335AAB" w:rsidRPr="00205A20" w:rsidRDefault="008111D3" w:rsidP="00205A20">
            <w:pPr>
              <w:pStyle w:val="ListParagraph"/>
              <w:numPr>
                <w:ilvl w:val="0"/>
                <w:numId w:val="9"/>
              </w:numPr>
              <w:ind w:left="425" w:hanging="425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Meramalkan </w:t>
            </w:r>
            <w:r w:rsidR="004716D3"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dua </w:t>
            </w: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kesan kekurangan air dalam tumbuhan terhadap pembukaan dan penutupan stoma</w:t>
            </w:r>
            <w:r w:rsidR="000E3966"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</w:tr>
      <w:tr w:rsidR="00335AAB" w:rsidRPr="001D37F0" w14:paraId="12B25329" w14:textId="77777777" w:rsidTr="00AB454A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439DAAE8" w14:textId="77777777" w:rsidR="00335AAB" w:rsidRPr="001D37F0" w:rsidRDefault="00335AA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AKTIVIT</w:t>
            </w:r>
            <w:r>
              <w:rPr>
                <w:b/>
                <w:sz w:val="28"/>
                <w:szCs w:val="28"/>
                <w:lang w:val="en-US"/>
              </w:rPr>
              <w:t>I</w:t>
            </w:r>
            <w:r w:rsidRPr="001D37F0">
              <w:rPr>
                <w:b/>
                <w:sz w:val="28"/>
                <w:szCs w:val="28"/>
                <w:lang w:val="en-US"/>
              </w:rPr>
              <w:t xml:space="preserve"> PENGAJARAN DAN PEMBELAJARAN</w:t>
            </w:r>
          </w:p>
        </w:tc>
      </w:tr>
      <w:tr w:rsidR="00335AAB" w:rsidRPr="001D37F0" w14:paraId="294FB62C" w14:textId="77777777" w:rsidTr="00AB454A">
        <w:trPr>
          <w:trHeight w:val="735"/>
        </w:trPr>
        <w:tc>
          <w:tcPr>
            <w:tcW w:w="9659" w:type="dxa"/>
            <w:gridSpan w:val="4"/>
          </w:tcPr>
          <w:p w14:paraId="5E2D0D4E" w14:textId="77777777" w:rsidR="00335AAB" w:rsidRPr="001D37F0" w:rsidRDefault="00335AAB" w:rsidP="00205A20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01645922" w14:textId="47BF776C" w:rsidR="00335AAB" w:rsidRDefault="00335AAB" w:rsidP="00205A20">
            <w:pPr>
              <w:pStyle w:val="ListParagraph"/>
              <w:numPr>
                <w:ilvl w:val="0"/>
                <w:numId w:val="4"/>
              </w:numPr>
              <w:ind w:left="426" w:hanging="426"/>
              <w:jc w:val="both"/>
              <w:rPr>
                <w:sz w:val="24"/>
                <w:szCs w:val="24"/>
                <w:lang w:val="en-US"/>
              </w:rPr>
            </w:pPr>
            <w:r w:rsidRPr="005977A3">
              <w:rPr>
                <w:sz w:val="24"/>
                <w:szCs w:val="24"/>
                <w:lang w:val="en-US"/>
              </w:rPr>
              <w:t xml:space="preserve">Murid mendengar penerangan guru tentang </w:t>
            </w:r>
            <w:r w:rsidR="004C3193">
              <w:rPr>
                <w:sz w:val="24"/>
                <w:szCs w:val="24"/>
                <w:lang w:val="en-US"/>
              </w:rPr>
              <w:t>keperluan pertukaran gas dalam tumbuhan</w:t>
            </w:r>
            <w:r w:rsidR="00EA5497">
              <w:rPr>
                <w:sz w:val="24"/>
                <w:szCs w:val="24"/>
                <w:lang w:val="en-US"/>
              </w:rPr>
              <w:t>.</w:t>
            </w:r>
            <w:r w:rsidR="004C3193">
              <w:rPr>
                <w:sz w:val="24"/>
                <w:szCs w:val="24"/>
                <w:lang w:val="en-US"/>
              </w:rPr>
              <w:t xml:space="preserve"> </w:t>
            </w:r>
          </w:p>
          <w:p w14:paraId="18A5C35D" w14:textId="587A079F" w:rsidR="00EA5497" w:rsidRPr="005977A3" w:rsidRDefault="00EA5497" w:rsidP="00205A20">
            <w:pPr>
              <w:pStyle w:val="ListParagraph"/>
              <w:numPr>
                <w:ilvl w:val="0"/>
                <w:numId w:val="4"/>
              </w:numPr>
              <w:ind w:left="426" w:hanging="426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Guru menunjukkan video tentang </w:t>
            </w:r>
            <w:r w:rsidRPr="0016627E">
              <w:rPr>
                <w:sz w:val="24"/>
                <w:szCs w:val="24"/>
                <w:lang w:val="en-US"/>
              </w:rPr>
              <w:t>mekanisme</w:t>
            </w:r>
            <w:r>
              <w:rPr>
                <w:lang w:val="en-US"/>
              </w:rPr>
              <w:t xml:space="preserve"> </w:t>
            </w:r>
            <w:r w:rsidRPr="0016627E">
              <w:rPr>
                <w:sz w:val="24"/>
                <w:szCs w:val="24"/>
                <w:lang w:val="en-US"/>
              </w:rPr>
              <w:t>pembukaan dan penutupan stoma.</w:t>
            </w:r>
          </w:p>
          <w:p w14:paraId="01BC2122" w14:textId="77777777" w:rsidR="00335AAB" w:rsidRPr="005977A3" w:rsidRDefault="00335AAB" w:rsidP="00205A20">
            <w:pPr>
              <w:pStyle w:val="ListParagraph"/>
              <w:numPr>
                <w:ilvl w:val="0"/>
                <w:numId w:val="4"/>
              </w:numPr>
              <w:ind w:left="426" w:hanging="426"/>
              <w:jc w:val="both"/>
              <w:rPr>
                <w:sz w:val="24"/>
                <w:szCs w:val="24"/>
                <w:lang w:val="en-US"/>
              </w:rPr>
            </w:pPr>
            <w:r w:rsidRPr="005977A3">
              <w:rPr>
                <w:sz w:val="24"/>
                <w:szCs w:val="24"/>
                <w:lang w:val="en-US"/>
              </w:rPr>
              <w:t>Murid dan guru bersoal jawab untuk menguji tahap pengetahuan sedia ada murid.</w:t>
            </w:r>
          </w:p>
        </w:tc>
      </w:tr>
      <w:tr w:rsidR="00335AAB" w:rsidRPr="001D37F0" w14:paraId="46AC114B" w14:textId="77777777" w:rsidTr="00AB454A">
        <w:trPr>
          <w:trHeight w:val="930"/>
        </w:trPr>
        <w:tc>
          <w:tcPr>
            <w:tcW w:w="9659" w:type="dxa"/>
            <w:gridSpan w:val="4"/>
          </w:tcPr>
          <w:p w14:paraId="720C8A63" w14:textId="77777777" w:rsidR="00335AAB" w:rsidRPr="001D37F0" w:rsidRDefault="00335AAB" w:rsidP="00205A20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25098437" w14:textId="77777777" w:rsidR="00205A20" w:rsidRPr="00205A20" w:rsidRDefault="00C514C3" w:rsidP="00205A20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 dibahagikan kepada beberapa kumpulan</w:t>
            </w:r>
            <w:r w:rsidR="00C64D40"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untuk menjalankan aktiviti PAK-21 </w:t>
            </w:r>
            <w:r w:rsidR="00C64D40" w:rsidRPr="00205A20">
              <w:rPr>
                <w:rStyle w:val="fontstyle01"/>
                <w:rFonts w:asciiTheme="minorHAnsi" w:hAnsiTheme="minorHAnsi" w:cstheme="minorHAnsi"/>
                <w:i/>
                <w:iCs/>
                <w:sz w:val="24"/>
                <w:szCs w:val="24"/>
              </w:rPr>
              <w:t>Roam the Room.</w:t>
            </w:r>
          </w:p>
          <w:p w14:paraId="211ADAC5" w14:textId="4BD0D1B2" w:rsidR="00C514C3" w:rsidRPr="00205A20" w:rsidRDefault="00C514C3" w:rsidP="00205A20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Setiap kumpulan dikehendaki menjawab soalan yang disediakan dan membina model stoma   </w:t>
            </w:r>
          </w:p>
          <w:p w14:paraId="56A9F5A3" w14:textId="1432EE07" w:rsidR="00C514C3" w:rsidRPr="00205A20" w:rsidRDefault="00C514C3" w:rsidP="00205A20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yang kreatif bagi menerangkan mekanisme pembukaan dan penutupan stoma.</w:t>
            </w:r>
            <w:r w:rsidRPr="00205A20">
              <w:rPr>
                <w:rFonts w:cstheme="minorHAnsi"/>
                <w:color w:val="242021"/>
                <w:sz w:val="24"/>
                <w:szCs w:val="24"/>
              </w:rPr>
              <w:br/>
            </w: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 boleh melakar peta alir untuk menerangkan mekanisme tersebut.</w:t>
            </w:r>
            <w:r w:rsidRPr="00205A20">
              <w:rPr>
                <w:rFonts w:cstheme="minorHAnsi"/>
                <w:color w:val="242021"/>
                <w:sz w:val="24"/>
                <w:szCs w:val="24"/>
              </w:rPr>
              <w:br/>
            </w: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Murid bergerak secara individu ke kumpulan lain untuk melihat dan mendapatkan idea dan  </w:t>
            </w:r>
          </w:p>
          <w:p w14:paraId="0A5FC4A6" w14:textId="4C3D0293" w:rsidR="00C514C3" w:rsidRPr="00205A20" w:rsidRDefault="00C514C3" w:rsidP="00205A20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sumbang saran.</w:t>
            </w:r>
            <w:r w:rsidRPr="00205A20">
              <w:rPr>
                <w:rFonts w:cstheme="minorHAnsi"/>
                <w:color w:val="242021"/>
                <w:sz w:val="24"/>
                <w:szCs w:val="24"/>
              </w:rPr>
              <w:br/>
            </w: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Semua murid kembali kepada kumpulan masing-masing untuk berkongsi idea dan pendapat</w:t>
            </w:r>
          </w:p>
          <w:p w14:paraId="62287F64" w14:textId="2FBAA695" w:rsidR="00335AAB" w:rsidRPr="00205A20" w:rsidRDefault="00C514C3" w:rsidP="00205A20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bagi menyelesaikan masalah dan soalan yang diberikan oleh guru.</w:t>
            </w:r>
          </w:p>
        </w:tc>
      </w:tr>
      <w:tr w:rsidR="00335AAB" w:rsidRPr="001D37F0" w14:paraId="1AA092BC" w14:textId="77777777" w:rsidTr="00AB454A">
        <w:trPr>
          <w:trHeight w:val="621"/>
        </w:trPr>
        <w:tc>
          <w:tcPr>
            <w:tcW w:w="9659" w:type="dxa"/>
            <w:gridSpan w:val="4"/>
          </w:tcPr>
          <w:p w14:paraId="52204EA6" w14:textId="77777777" w:rsidR="00335AAB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3C761F6E" w14:textId="50564DFE" w:rsidR="00335AAB" w:rsidRPr="00205A20" w:rsidRDefault="00335AAB" w:rsidP="00AB454A">
            <w:pPr>
              <w:rPr>
                <w:sz w:val="24"/>
                <w:szCs w:val="24"/>
                <w:lang w:val="en-US"/>
              </w:rPr>
            </w:pPr>
            <w:r w:rsidRPr="00205A20">
              <w:rPr>
                <w:sz w:val="24"/>
                <w:szCs w:val="24"/>
                <w:lang w:val="en-US"/>
              </w:rPr>
              <w:t>Murid menjawab soalan 1</w:t>
            </w:r>
            <w:r w:rsidR="00205A20">
              <w:rPr>
                <w:sz w:val="24"/>
                <w:szCs w:val="24"/>
                <w:lang w:val="en-US"/>
              </w:rPr>
              <w:t xml:space="preserve"> – </w:t>
            </w:r>
            <w:r w:rsidR="009E4E96">
              <w:rPr>
                <w:sz w:val="24"/>
                <w:szCs w:val="24"/>
                <w:lang w:val="en-US"/>
              </w:rPr>
              <w:t>4</w:t>
            </w:r>
            <w:r w:rsidR="00205A20">
              <w:rPr>
                <w:sz w:val="24"/>
                <w:szCs w:val="24"/>
                <w:lang w:val="en-US"/>
              </w:rPr>
              <w:t xml:space="preserve"> </w:t>
            </w:r>
            <w:r w:rsidRPr="00205A20">
              <w:rPr>
                <w:sz w:val="24"/>
                <w:szCs w:val="24"/>
                <w:lang w:val="en-US"/>
              </w:rPr>
              <w:t xml:space="preserve">dalam buku </w:t>
            </w:r>
            <w:r w:rsidR="0008196A">
              <w:rPr>
                <w:sz w:val="24"/>
                <w:szCs w:val="24"/>
                <w:lang w:val="en-US"/>
              </w:rPr>
              <w:t>Excel</w:t>
            </w:r>
            <w:r w:rsidRPr="00205A20">
              <w:rPr>
                <w:sz w:val="24"/>
                <w:szCs w:val="24"/>
                <w:lang w:val="en-US"/>
              </w:rPr>
              <w:t xml:space="preserve"> PBD Biologi Tingkatan 5 halaman </w:t>
            </w:r>
            <w:r w:rsidR="0008196A">
              <w:rPr>
                <w:sz w:val="24"/>
                <w:szCs w:val="24"/>
                <w:lang w:val="en-US"/>
              </w:rPr>
              <w:t>23</w:t>
            </w:r>
            <w:r w:rsidR="00205A20">
              <w:rPr>
                <w:sz w:val="24"/>
                <w:szCs w:val="24"/>
                <w:lang w:val="en-US"/>
              </w:rPr>
              <w:t xml:space="preserve"> – </w:t>
            </w:r>
            <w:r w:rsidR="0008196A">
              <w:rPr>
                <w:sz w:val="24"/>
                <w:szCs w:val="24"/>
                <w:lang w:val="en-US"/>
              </w:rPr>
              <w:t>26</w:t>
            </w:r>
            <w:r w:rsidR="00205A20">
              <w:rPr>
                <w:sz w:val="24"/>
                <w:szCs w:val="24"/>
                <w:lang w:val="en-US"/>
              </w:rPr>
              <w:t>.</w:t>
            </w:r>
          </w:p>
        </w:tc>
      </w:tr>
      <w:tr w:rsidR="00335AAB" w:rsidRPr="001D37F0" w14:paraId="6C675DAF" w14:textId="77777777" w:rsidTr="00AB454A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1D29EC9F" w14:textId="77777777" w:rsidR="00335AAB" w:rsidRPr="001D37F0" w:rsidRDefault="00335AA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335AAB" w:rsidRPr="001D37F0" w14:paraId="1BCF1B3F" w14:textId="77777777" w:rsidTr="00205A20">
        <w:trPr>
          <w:trHeight w:val="2944"/>
        </w:trPr>
        <w:tc>
          <w:tcPr>
            <w:tcW w:w="9659" w:type="dxa"/>
            <w:gridSpan w:val="4"/>
          </w:tcPr>
          <w:p w14:paraId="5481FF2E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1A276440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743DAB3C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7CDF21A4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  <w:p w14:paraId="171A92BB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717BD70A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36F582EF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4F5570A4" w14:textId="59A97584" w:rsidR="00335AAB" w:rsidRPr="001D37F0" w:rsidRDefault="00205A20" w:rsidP="00AB454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</w:tc>
      </w:tr>
    </w:tbl>
    <w:p w14:paraId="7355074A" w14:textId="77777777" w:rsidR="00335AAB" w:rsidRDefault="00335AAB" w:rsidP="00335AAB">
      <w:pPr>
        <w:rPr>
          <w:lang w:val="en-US"/>
        </w:rPr>
      </w:pPr>
    </w:p>
    <w:tbl>
      <w:tblPr>
        <w:tblStyle w:val="TableGrid"/>
        <w:tblpPr w:leftFromText="180" w:rightFromText="180" w:vertAnchor="text" w:tblpY="46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335AAB" w:rsidRPr="001D37F0" w14:paraId="13C050D0" w14:textId="77777777" w:rsidTr="00205A20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005A60F" w14:textId="77777777" w:rsidR="00335AAB" w:rsidRPr="001D37F0" w:rsidRDefault="00335AA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bookmarkStart w:id="0" w:name="_Hlk148214962"/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205A20" w:rsidRPr="001D37F0" w14:paraId="18CB8495" w14:textId="77777777" w:rsidTr="00205A20">
        <w:trPr>
          <w:trHeight w:val="397"/>
        </w:trPr>
        <w:tc>
          <w:tcPr>
            <w:tcW w:w="1304" w:type="dxa"/>
            <w:vAlign w:val="center"/>
          </w:tcPr>
          <w:p w14:paraId="53E8FA5A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2BD930C7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46311337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63BB0569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205A20" w:rsidRPr="001D37F0" w14:paraId="625C9859" w14:textId="77777777" w:rsidTr="00205A20">
        <w:trPr>
          <w:trHeight w:val="397"/>
        </w:trPr>
        <w:tc>
          <w:tcPr>
            <w:tcW w:w="1304" w:type="dxa"/>
            <w:vAlign w:val="center"/>
          </w:tcPr>
          <w:p w14:paraId="52AA1022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6139D78B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D94DFA">
              <w:rPr>
                <w:sz w:val="24"/>
                <w:szCs w:val="24"/>
                <w:lang w:val="en-US"/>
              </w:rPr>
              <w:t>Fisiologi Tumbuhan Berbunga</w:t>
            </w:r>
          </w:p>
        </w:tc>
        <w:tc>
          <w:tcPr>
            <w:tcW w:w="1304" w:type="dxa"/>
            <w:vAlign w:val="center"/>
          </w:tcPr>
          <w:p w14:paraId="030EDE9E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6C7F152F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205A20" w:rsidRPr="001D37F0" w14:paraId="538E57E7" w14:textId="77777777" w:rsidTr="00205A20">
        <w:trPr>
          <w:trHeight w:val="397"/>
        </w:trPr>
        <w:tc>
          <w:tcPr>
            <w:tcW w:w="1304" w:type="dxa"/>
            <w:vAlign w:val="center"/>
          </w:tcPr>
          <w:p w14:paraId="154D6ADF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5609AD00" w14:textId="6C481862" w:rsidR="00335AAB" w:rsidRPr="001D37F0" w:rsidRDefault="001E5751" w:rsidP="00AB454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</w:t>
            </w:r>
            <w:r w:rsidR="00335AAB">
              <w:rPr>
                <w:sz w:val="24"/>
                <w:szCs w:val="24"/>
                <w:lang w:val="en-US"/>
              </w:rPr>
              <w:t xml:space="preserve">.0 </w:t>
            </w:r>
            <w:r>
              <w:rPr>
                <w:sz w:val="24"/>
                <w:szCs w:val="24"/>
                <w:lang w:val="en-US"/>
              </w:rPr>
              <w:t>Struktur dan Fungsi Daun</w:t>
            </w:r>
          </w:p>
        </w:tc>
        <w:tc>
          <w:tcPr>
            <w:tcW w:w="1304" w:type="dxa"/>
            <w:vAlign w:val="center"/>
          </w:tcPr>
          <w:p w14:paraId="4C3EB77C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1D11EBC3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205A20" w:rsidRPr="001D37F0" w14:paraId="7C911346" w14:textId="77777777" w:rsidTr="00205A20">
        <w:trPr>
          <w:trHeight w:val="397"/>
        </w:trPr>
        <w:tc>
          <w:tcPr>
            <w:tcW w:w="1304" w:type="dxa"/>
            <w:vAlign w:val="center"/>
          </w:tcPr>
          <w:p w14:paraId="16CF1E60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22CCFA1B" w14:textId="7871F0AA" w:rsidR="00335AAB" w:rsidRPr="001D37F0" w:rsidRDefault="001E5751" w:rsidP="00AB454A">
            <w:pPr>
              <w:rPr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rgan Utama Transpirasi</w:t>
            </w:r>
          </w:p>
        </w:tc>
        <w:tc>
          <w:tcPr>
            <w:tcW w:w="1304" w:type="dxa"/>
            <w:vAlign w:val="center"/>
          </w:tcPr>
          <w:p w14:paraId="2CA39E40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1BFAB8D2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335AAB" w:rsidRPr="001D37F0" w14:paraId="01A3D536" w14:textId="77777777" w:rsidTr="00205A20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49D4D1A" w14:textId="77777777" w:rsidR="00335AAB" w:rsidRPr="001D37F0" w:rsidRDefault="00335AA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335AAB" w:rsidRPr="001D37F0" w14:paraId="0A5C1CEE" w14:textId="77777777" w:rsidTr="00205A20">
        <w:tc>
          <w:tcPr>
            <w:tcW w:w="9659" w:type="dxa"/>
            <w:gridSpan w:val="4"/>
          </w:tcPr>
          <w:p w14:paraId="05372847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Pada akhir PdP</w:t>
            </w:r>
            <w:r>
              <w:rPr>
                <w:sz w:val="24"/>
                <w:szCs w:val="24"/>
                <w:lang w:val="en-US"/>
              </w:rPr>
              <w:t>c,</w:t>
            </w:r>
            <w:r w:rsidRPr="001D37F0">
              <w:rPr>
                <w:sz w:val="24"/>
                <w:szCs w:val="24"/>
                <w:lang w:val="en-US"/>
              </w:rPr>
              <w:t xml:space="preserve"> murid dapat:</w:t>
            </w:r>
          </w:p>
          <w:p w14:paraId="1C508B57" w14:textId="40AEF492" w:rsidR="009E5D93" w:rsidRPr="00205A20" w:rsidRDefault="009E5D93" w:rsidP="00205A20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wajarkan dua keperluan transpirasi</w:t>
            </w:r>
          </w:p>
          <w:p w14:paraId="769D8831" w14:textId="09614722" w:rsidR="009E5D93" w:rsidRPr="00205A20" w:rsidRDefault="009E5D93" w:rsidP="00205A20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merihalkan empat faktor persekitaran yang mempengaruhi kadar transpirasi</w:t>
            </w:r>
          </w:p>
          <w:p w14:paraId="15C6E56C" w14:textId="330D6757" w:rsidR="00335AAB" w:rsidRPr="00205A20" w:rsidRDefault="00EC747B" w:rsidP="00205A20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mahami eksperimen untuk mengkaji kesan empat faktor persekitaran terhadap kadar transpirasi dengan menggunakan potometer</w:t>
            </w:r>
          </w:p>
        </w:tc>
      </w:tr>
      <w:tr w:rsidR="00335AAB" w:rsidRPr="001D37F0" w14:paraId="314C4553" w14:textId="77777777" w:rsidTr="00205A20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0ACE8EE3" w14:textId="77777777" w:rsidR="00335AAB" w:rsidRPr="001D37F0" w:rsidRDefault="00335AA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AKTIVIT</w:t>
            </w:r>
            <w:r>
              <w:rPr>
                <w:b/>
                <w:sz w:val="28"/>
                <w:szCs w:val="28"/>
                <w:lang w:val="en-US"/>
              </w:rPr>
              <w:t>I</w:t>
            </w:r>
            <w:r w:rsidRPr="001D37F0">
              <w:rPr>
                <w:b/>
                <w:sz w:val="28"/>
                <w:szCs w:val="28"/>
                <w:lang w:val="en-US"/>
              </w:rPr>
              <w:t xml:space="preserve"> PENGAJARAN DAN PEMBELAJARAN</w:t>
            </w:r>
          </w:p>
        </w:tc>
      </w:tr>
      <w:tr w:rsidR="00335AAB" w:rsidRPr="001D37F0" w14:paraId="675B2804" w14:textId="77777777" w:rsidTr="00205A20">
        <w:trPr>
          <w:trHeight w:val="735"/>
        </w:trPr>
        <w:tc>
          <w:tcPr>
            <w:tcW w:w="9659" w:type="dxa"/>
            <w:gridSpan w:val="4"/>
          </w:tcPr>
          <w:p w14:paraId="560C5718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32761AAC" w14:textId="6C8A854E" w:rsidR="00335AAB" w:rsidRDefault="00335AAB" w:rsidP="00335AAB">
            <w:pPr>
              <w:pStyle w:val="ListParagraph"/>
              <w:numPr>
                <w:ilvl w:val="0"/>
                <w:numId w:val="5"/>
              </w:numPr>
              <w:ind w:left="426" w:hanging="426"/>
              <w:rPr>
                <w:sz w:val="24"/>
                <w:szCs w:val="24"/>
                <w:lang w:val="en-US"/>
              </w:rPr>
            </w:pPr>
            <w:r w:rsidRPr="00F17CF2">
              <w:rPr>
                <w:sz w:val="24"/>
                <w:szCs w:val="24"/>
                <w:lang w:val="en-US"/>
              </w:rPr>
              <w:t xml:space="preserve">Murid mendengar penerangan guru </w:t>
            </w:r>
            <w:r>
              <w:rPr>
                <w:sz w:val="24"/>
                <w:szCs w:val="24"/>
                <w:lang w:val="en-US"/>
              </w:rPr>
              <w:t xml:space="preserve">tentang </w:t>
            </w:r>
            <w:r w:rsidR="000D165E">
              <w:rPr>
                <w:sz w:val="24"/>
                <w:szCs w:val="24"/>
                <w:lang w:val="en-US"/>
              </w:rPr>
              <w:t>keperluan transpirasi.</w:t>
            </w:r>
          </w:p>
          <w:p w14:paraId="5013D798" w14:textId="6815E68D" w:rsidR="000D165E" w:rsidRDefault="000D165E" w:rsidP="00335AAB">
            <w:pPr>
              <w:pStyle w:val="ListParagraph"/>
              <w:numPr>
                <w:ilvl w:val="0"/>
                <w:numId w:val="5"/>
              </w:numPr>
              <w:ind w:left="426" w:hanging="426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Guru menunjukkan video tentang kesan faktor persekitaran terhadap kadar transpirasi.</w:t>
            </w:r>
          </w:p>
          <w:p w14:paraId="77EA01FC" w14:textId="77777777" w:rsidR="00335AAB" w:rsidRPr="00C12C87" w:rsidRDefault="00335AAB" w:rsidP="00335AAB">
            <w:pPr>
              <w:pStyle w:val="ListParagraph"/>
              <w:numPr>
                <w:ilvl w:val="0"/>
                <w:numId w:val="5"/>
              </w:numPr>
              <w:ind w:left="426" w:hanging="426"/>
              <w:rPr>
                <w:sz w:val="24"/>
                <w:szCs w:val="24"/>
                <w:lang w:val="en-US"/>
              </w:rPr>
            </w:pPr>
            <w:r w:rsidRPr="005977A3">
              <w:rPr>
                <w:sz w:val="24"/>
                <w:szCs w:val="24"/>
                <w:lang w:val="en-US"/>
              </w:rPr>
              <w:t>Murid dan guru bersoal jawab untuk menguji tahap pengetahuan sedia ada murid.</w:t>
            </w:r>
          </w:p>
        </w:tc>
      </w:tr>
      <w:tr w:rsidR="00335AAB" w:rsidRPr="001D37F0" w14:paraId="0475A2B3" w14:textId="77777777" w:rsidTr="00205A20">
        <w:trPr>
          <w:trHeight w:val="930"/>
        </w:trPr>
        <w:tc>
          <w:tcPr>
            <w:tcW w:w="9659" w:type="dxa"/>
            <w:gridSpan w:val="4"/>
          </w:tcPr>
          <w:p w14:paraId="2F1B0AE1" w14:textId="77777777" w:rsidR="00335AAB" w:rsidRPr="000D165E" w:rsidRDefault="00335AAB" w:rsidP="00205A20">
            <w:pPr>
              <w:jc w:val="both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0D165E">
              <w:rPr>
                <w:rFonts w:cstheme="minorHAnsi"/>
                <w:b/>
                <w:sz w:val="24"/>
                <w:szCs w:val="24"/>
                <w:lang w:val="en-US"/>
              </w:rPr>
              <w:t>Aktiviti:</w:t>
            </w:r>
          </w:p>
          <w:p w14:paraId="762D788B" w14:textId="77777777" w:rsidR="00205A20" w:rsidRPr="00205A20" w:rsidRDefault="000D165E" w:rsidP="00205A20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noProof w:val="0"/>
                <w:color w:val="auto"/>
                <w:sz w:val="24"/>
                <w:szCs w:val="24"/>
                <w:lang w:val="en-SG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Secara kumpulan, </w:t>
            </w:r>
            <w:r w:rsidR="001B70E9"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murid menjalanlan aitiviti </w:t>
            </w:r>
            <w:r w:rsidR="001B70E9" w:rsidRPr="00205A20">
              <w:rPr>
                <w:rStyle w:val="fontstyle01"/>
                <w:rFonts w:asciiTheme="minorHAnsi" w:hAnsiTheme="minorHAnsi" w:cstheme="minorHAnsi"/>
                <w:i/>
                <w:iCs/>
                <w:sz w:val="24"/>
                <w:szCs w:val="24"/>
              </w:rPr>
              <w:t>Round table</w:t>
            </w:r>
            <w:r w:rsidR="001B70E9"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. M</w:t>
            </w: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urid berfikir dan membincangkan soalan yang disediakan oleh guru</w:t>
            </w:r>
            <w:r w:rsidR="001B70E9"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ngenai fungsi daun sebagai organ transpirasi.</w:t>
            </w:r>
          </w:p>
          <w:p w14:paraId="16E0308D" w14:textId="77777777" w:rsidR="00205A20" w:rsidRPr="00205A20" w:rsidRDefault="000D165E" w:rsidP="00205A20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noProof w:val="0"/>
                <w:color w:val="auto"/>
                <w:sz w:val="24"/>
                <w:szCs w:val="24"/>
                <w:lang w:val="en-SG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Setiap murid menyumbangkan idea dalam kumpulan.</w:t>
            </w:r>
          </w:p>
          <w:p w14:paraId="15039415" w14:textId="77777777" w:rsidR="00205A20" w:rsidRPr="00205A20" w:rsidRDefault="000D165E" w:rsidP="00205A20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noProof w:val="0"/>
                <w:color w:val="auto"/>
                <w:sz w:val="24"/>
                <w:szCs w:val="24"/>
                <w:lang w:val="en-SG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erbincangan diadakan untuk membentuk jawapan terbaik.</w:t>
            </w:r>
          </w:p>
          <w:p w14:paraId="74F209FA" w14:textId="477600A5" w:rsidR="00335AAB" w:rsidRPr="00205A20" w:rsidRDefault="000D165E" w:rsidP="00205A20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Setiap kumpulan membentangkan jawapan di hadapan kelas.</w:t>
            </w:r>
          </w:p>
        </w:tc>
      </w:tr>
      <w:tr w:rsidR="00335AAB" w:rsidRPr="001D37F0" w14:paraId="3BD51D13" w14:textId="77777777" w:rsidTr="00205A20">
        <w:trPr>
          <w:trHeight w:val="637"/>
        </w:trPr>
        <w:tc>
          <w:tcPr>
            <w:tcW w:w="9659" w:type="dxa"/>
            <w:gridSpan w:val="4"/>
          </w:tcPr>
          <w:p w14:paraId="2FEF6FA4" w14:textId="77777777" w:rsidR="00335AAB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0F9AAC6A" w14:textId="6F3CA613" w:rsidR="00335AAB" w:rsidRPr="00205A20" w:rsidRDefault="00335AAB" w:rsidP="00AB454A">
            <w:pPr>
              <w:rPr>
                <w:sz w:val="24"/>
                <w:szCs w:val="24"/>
                <w:lang w:val="en-US"/>
              </w:rPr>
            </w:pPr>
            <w:r w:rsidRPr="00205A20">
              <w:rPr>
                <w:sz w:val="24"/>
                <w:szCs w:val="24"/>
                <w:lang w:val="en-US"/>
              </w:rPr>
              <w:t xml:space="preserve">Murid menjawab soalan </w:t>
            </w:r>
            <w:r w:rsidR="00911693" w:rsidRPr="00205A20">
              <w:rPr>
                <w:sz w:val="24"/>
                <w:szCs w:val="24"/>
                <w:lang w:val="en-US"/>
              </w:rPr>
              <w:t>1</w:t>
            </w:r>
            <w:r w:rsidR="00205A20" w:rsidRPr="00205A20">
              <w:rPr>
                <w:sz w:val="24"/>
                <w:szCs w:val="24"/>
                <w:lang w:val="en-US"/>
              </w:rPr>
              <w:t xml:space="preserve"> – </w:t>
            </w:r>
            <w:r w:rsidR="00911693" w:rsidRPr="00205A20">
              <w:rPr>
                <w:sz w:val="24"/>
                <w:szCs w:val="24"/>
                <w:lang w:val="en-US"/>
              </w:rPr>
              <w:t>3</w:t>
            </w:r>
            <w:r w:rsidR="00205A20" w:rsidRPr="00205A20">
              <w:rPr>
                <w:sz w:val="24"/>
                <w:szCs w:val="24"/>
                <w:lang w:val="en-US"/>
              </w:rPr>
              <w:t xml:space="preserve"> </w:t>
            </w:r>
            <w:r w:rsidRPr="00205A20">
              <w:rPr>
                <w:sz w:val="24"/>
                <w:szCs w:val="24"/>
                <w:lang w:val="en-US"/>
              </w:rPr>
              <w:t xml:space="preserve">dalam buku </w:t>
            </w:r>
            <w:r w:rsidR="00881262">
              <w:rPr>
                <w:sz w:val="24"/>
                <w:szCs w:val="24"/>
                <w:lang w:val="en-US"/>
              </w:rPr>
              <w:t>Excel</w:t>
            </w:r>
            <w:r w:rsidRPr="00205A20">
              <w:rPr>
                <w:sz w:val="24"/>
                <w:szCs w:val="24"/>
                <w:lang w:val="en-US"/>
              </w:rPr>
              <w:t xml:space="preserve"> PBD Biologi Tingkatan 5 halaman </w:t>
            </w:r>
            <w:r w:rsidR="00881262">
              <w:rPr>
                <w:sz w:val="24"/>
                <w:szCs w:val="24"/>
                <w:lang w:val="en-US"/>
              </w:rPr>
              <w:t>27</w:t>
            </w:r>
            <w:r w:rsidR="00205A20" w:rsidRPr="00205A20">
              <w:rPr>
                <w:sz w:val="24"/>
                <w:szCs w:val="24"/>
                <w:lang w:val="en-US"/>
              </w:rPr>
              <w:t xml:space="preserve"> – </w:t>
            </w:r>
            <w:r w:rsidR="00881262">
              <w:rPr>
                <w:sz w:val="24"/>
                <w:szCs w:val="24"/>
                <w:lang w:val="en-US"/>
              </w:rPr>
              <w:t>32</w:t>
            </w:r>
            <w:r w:rsidR="00205A20" w:rsidRPr="00205A20">
              <w:rPr>
                <w:sz w:val="24"/>
                <w:szCs w:val="24"/>
                <w:lang w:val="en-US"/>
              </w:rPr>
              <w:t>.</w:t>
            </w:r>
          </w:p>
        </w:tc>
      </w:tr>
      <w:tr w:rsidR="00335AAB" w:rsidRPr="001D37F0" w14:paraId="361FEF8D" w14:textId="77777777" w:rsidTr="00205A20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9C92F13" w14:textId="77777777" w:rsidR="00335AAB" w:rsidRPr="001D37F0" w:rsidRDefault="00335AA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335AAB" w:rsidRPr="001D37F0" w14:paraId="605B474F" w14:textId="77777777" w:rsidTr="00205A20">
        <w:trPr>
          <w:trHeight w:val="3285"/>
        </w:trPr>
        <w:tc>
          <w:tcPr>
            <w:tcW w:w="9659" w:type="dxa"/>
            <w:gridSpan w:val="4"/>
          </w:tcPr>
          <w:p w14:paraId="0235D39C" w14:textId="77777777" w:rsidR="00335AAB" w:rsidRPr="001D37F0" w:rsidRDefault="00335AA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6603C3EA" w14:textId="77777777" w:rsidR="00335AAB" w:rsidRPr="001D37F0" w:rsidRDefault="00335AA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397FC359" w14:textId="77777777" w:rsidR="00335AAB" w:rsidRPr="001D37F0" w:rsidRDefault="00335AA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757607EB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  <w:p w14:paraId="4C1AB35D" w14:textId="77777777" w:rsidR="00335AAB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375FCD54" w14:textId="7CB2236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 w:rsidR="00205A20">
              <w:rPr>
                <w:sz w:val="24"/>
                <w:szCs w:val="24"/>
                <w:lang w:val="en-US"/>
              </w:rPr>
              <w:t>_</w:t>
            </w:r>
          </w:p>
          <w:p w14:paraId="7154E17C" w14:textId="44138F39" w:rsidR="00B76BFE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  <w:r w:rsidR="00205A2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</w:t>
            </w:r>
          </w:p>
        </w:tc>
      </w:tr>
    </w:tbl>
    <w:p w14:paraId="0DF67C84" w14:textId="77777777" w:rsidR="00205A20" w:rsidRDefault="00205A20"/>
    <w:p w14:paraId="3458B20D" w14:textId="77777777" w:rsidR="00205A20" w:rsidRDefault="00205A20"/>
    <w:p w14:paraId="4A5F6998" w14:textId="77777777" w:rsidR="00205A20" w:rsidRDefault="00205A20"/>
    <w:p w14:paraId="31868F80" w14:textId="77777777" w:rsidR="00205A20" w:rsidRDefault="00205A20"/>
    <w:p w14:paraId="76E11013" w14:textId="77777777" w:rsidR="00205A20" w:rsidRDefault="00205A20"/>
    <w:tbl>
      <w:tblPr>
        <w:tblStyle w:val="TableGrid"/>
        <w:tblpPr w:leftFromText="180" w:rightFromText="180" w:vertAnchor="text" w:tblpY="46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335AAB" w:rsidRPr="001D37F0" w14:paraId="22DBDCF6" w14:textId="77777777" w:rsidTr="00205A20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bookmarkEnd w:id="0"/>
          <w:p w14:paraId="28CB85E1" w14:textId="77777777" w:rsidR="00335AAB" w:rsidRPr="001D37F0" w:rsidRDefault="00335AA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205A20" w:rsidRPr="001D37F0" w14:paraId="7BF3CE09" w14:textId="77777777" w:rsidTr="00205A20">
        <w:trPr>
          <w:trHeight w:val="397"/>
        </w:trPr>
        <w:tc>
          <w:tcPr>
            <w:tcW w:w="1304" w:type="dxa"/>
            <w:vAlign w:val="center"/>
          </w:tcPr>
          <w:p w14:paraId="67B88323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2C8BB147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061CC94A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1962BCDB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205A20" w:rsidRPr="001D37F0" w14:paraId="3F53428F" w14:textId="77777777" w:rsidTr="00205A20">
        <w:trPr>
          <w:trHeight w:val="397"/>
        </w:trPr>
        <w:tc>
          <w:tcPr>
            <w:tcW w:w="1304" w:type="dxa"/>
            <w:vAlign w:val="center"/>
          </w:tcPr>
          <w:p w14:paraId="53341D1D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114DC677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D94DFA">
              <w:rPr>
                <w:sz w:val="24"/>
                <w:szCs w:val="24"/>
                <w:lang w:val="en-US"/>
              </w:rPr>
              <w:t>Fisiologi Tumbuhan Berbunga</w:t>
            </w:r>
          </w:p>
        </w:tc>
        <w:tc>
          <w:tcPr>
            <w:tcW w:w="1304" w:type="dxa"/>
            <w:vAlign w:val="center"/>
          </w:tcPr>
          <w:p w14:paraId="6FC39067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3C87C311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205A20" w:rsidRPr="001D37F0" w14:paraId="76CB028B" w14:textId="77777777" w:rsidTr="00205A20">
        <w:trPr>
          <w:trHeight w:val="397"/>
        </w:trPr>
        <w:tc>
          <w:tcPr>
            <w:tcW w:w="1304" w:type="dxa"/>
            <w:vAlign w:val="center"/>
          </w:tcPr>
          <w:p w14:paraId="782D4A8D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7C9204EC" w14:textId="614328FF" w:rsidR="00335AAB" w:rsidRPr="001D37F0" w:rsidRDefault="00B76BFE" w:rsidP="00AB454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</w:t>
            </w:r>
            <w:r w:rsidR="00335AAB">
              <w:rPr>
                <w:sz w:val="24"/>
                <w:szCs w:val="24"/>
                <w:lang w:val="en-US"/>
              </w:rPr>
              <w:t xml:space="preserve">.0 </w:t>
            </w:r>
            <w:r>
              <w:rPr>
                <w:sz w:val="24"/>
                <w:szCs w:val="24"/>
                <w:lang w:val="en-US"/>
              </w:rPr>
              <w:t>Struktur dan Fungsi Daun</w:t>
            </w:r>
          </w:p>
        </w:tc>
        <w:tc>
          <w:tcPr>
            <w:tcW w:w="1304" w:type="dxa"/>
            <w:vAlign w:val="center"/>
          </w:tcPr>
          <w:p w14:paraId="08D3BBC3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3DD6DC37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205A20" w:rsidRPr="001D37F0" w14:paraId="0D5A9537" w14:textId="77777777" w:rsidTr="00205A20">
        <w:trPr>
          <w:trHeight w:val="397"/>
        </w:trPr>
        <w:tc>
          <w:tcPr>
            <w:tcW w:w="1304" w:type="dxa"/>
            <w:vAlign w:val="center"/>
          </w:tcPr>
          <w:p w14:paraId="652D8328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1E0D8EB1" w14:textId="01010014" w:rsidR="00335AAB" w:rsidRPr="001D37F0" w:rsidRDefault="00B76BFE" w:rsidP="00AB454A">
            <w:pPr>
              <w:rPr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rgan Utama Fotosintesis</w:t>
            </w:r>
          </w:p>
        </w:tc>
        <w:tc>
          <w:tcPr>
            <w:tcW w:w="1304" w:type="dxa"/>
            <w:vAlign w:val="center"/>
          </w:tcPr>
          <w:p w14:paraId="0927EB21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5B7407C2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335AAB" w:rsidRPr="001D37F0" w14:paraId="162112D9" w14:textId="77777777" w:rsidTr="00205A20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71B1C7F" w14:textId="77777777" w:rsidR="00335AAB" w:rsidRPr="001D37F0" w:rsidRDefault="00335AA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335AAB" w:rsidRPr="001D37F0" w14:paraId="59D5B997" w14:textId="77777777" w:rsidTr="00205A20">
        <w:tc>
          <w:tcPr>
            <w:tcW w:w="9659" w:type="dxa"/>
            <w:gridSpan w:val="4"/>
          </w:tcPr>
          <w:p w14:paraId="0DDCD917" w14:textId="77777777" w:rsidR="00335AAB" w:rsidRPr="00C3720E" w:rsidRDefault="00335AAB" w:rsidP="00205A20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C3720E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22ECC712" w14:textId="52E22BB2" w:rsidR="00335AAB" w:rsidRPr="00C3720E" w:rsidRDefault="000F7EBC" w:rsidP="00205A20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Fonts w:cstheme="minorHAnsi"/>
                <w:sz w:val="24"/>
                <w:szCs w:val="24"/>
              </w:rPr>
            </w:pPr>
            <w:r w:rsidRPr="00C3720E">
              <w:rPr>
                <w:rFonts w:cstheme="minorHAnsi"/>
                <w:color w:val="000000"/>
                <w:sz w:val="24"/>
                <w:szCs w:val="24"/>
              </w:rPr>
              <w:t xml:space="preserve">Mewajarkan </w:t>
            </w:r>
            <w:r w:rsidR="00C3720E" w:rsidRPr="00C3720E">
              <w:rPr>
                <w:rFonts w:cstheme="minorHAnsi"/>
                <w:color w:val="000000"/>
                <w:sz w:val="24"/>
                <w:szCs w:val="24"/>
              </w:rPr>
              <w:t xml:space="preserve">dua </w:t>
            </w:r>
            <w:r w:rsidRPr="00C3720E">
              <w:rPr>
                <w:rFonts w:cstheme="minorHAnsi"/>
                <w:color w:val="000000"/>
                <w:sz w:val="24"/>
                <w:szCs w:val="24"/>
              </w:rPr>
              <w:t>keperluan fotosintesis dalam tumbuhan.</w:t>
            </w:r>
            <w:r w:rsidRPr="00C3720E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327779BD" w14:textId="21E46543" w:rsidR="00C3720E" w:rsidRDefault="00C3720E" w:rsidP="00205A20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C3720E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nghubung kait empat</w:t>
            </w:r>
            <w:r>
              <w:rPr>
                <w:rStyle w:val="fontstyle01"/>
                <w:rFonts w:cstheme="minorHAnsi"/>
                <w:sz w:val="24"/>
                <w:szCs w:val="24"/>
              </w:rPr>
              <w:t xml:space="preserve"> </w:t>
            </w:r>
            <w:r w:rsidRPr="00C3720E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enyesuaian struktur dalaman daun dengan</w:t>
            </w:r>
            <w:r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C3720E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fotosintesis</w:t>
            </w:r>
          </w:p>
          <w:p w14:paraId="6430837E" w14:textId="645ABAA8" w:rsidR="00C3720E" w:rsidRDefault="00C3720E" w:rsidP="00205A20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Style w:val="fontstyle01"/>
                <w:rFonts w:cstheme="minorHAnsi"/>
                <w:sz w:val="24"/>
                <w:szCs w:val="24"/>
              </w:rPr>
            </w:pPr>
            <w:r w:rsidRPr="00C3720E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Mengenal pasti </w:t>
            </w:r>
            <w:r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t</w:t>
            </w:r>
            <w:r w:rsidRPr="00C3720E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iga</w:t>
            </w:r>
            <w:r>
              <w:rPr>
                <w:rStyle w:val="fontstyle01"/>
                <w:rFonts w:cstheme="minorHAnsi"/>
                <w:sz w:val="24"/>
                <w:szCs w:val="24"/>
              </w:rPr>
              <w:t xml:space="preserve"> </w:t>
            </w:r>
            <w:r w:rsidRPr="00C3720E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struktur kloroplas</w:t>
            </w:r>
            <w:r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.</w:t>
            </w:r>
          </w:p>
          <w:p w14:paraId="38D06868" w14:textId="1E18FB11" w:rsidR="00180822" w:rsidRDefault="00180822" w:rsidP="00205A20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180822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nghubung kait tindak balas bersandarkan cahaya dan tindak</w:t>
            </w:r>
            <w:r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80822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balas tidak bersandarkan cahaya dalam fotosintesis.</w:t>
            </w:r>
          </w:p>
          <w:p w14:paraId="21D15747" w14:textId="5D207949" w:rsidR="00180822" w:rsidRDefault="00180822" w:rsidP="00205A20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180822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nulis persamaan kimia bagi mewakili proses fotosintesis.</w:t>
            </w:r>
          </w:p>
          <w:p w14:paraId="179D6497" w14:textId="7AD0A238" w:rsidR="00180822" w:rsidRPr="00180822" w:rsidRDefault="00180822" w:rsidP="00205A20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180822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mberi tiga perbezaan</w:t>
            </w:r>
            <w:r>
              <w:rPr>
                <w:rStyle w:val="fontstyle01"/>
                <w:rFonts w:cstheme="minorHAnsi"/>
                <w:sz w:val="24"/>
                <w:szCs w:val="24"/>
              </w:rPr>
              <w:t xml:space="preserve"> </w:t>
            </w:r>
            <w:r w:rsidRPr="00180822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antara tindak balas bersandarkan</w:t>
            </w:r>
            <w:r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80822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cahaya dengan tindak balas tidak bersandarkan cahaya dalam</w:t>
            </w:r>
            <w:r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80822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fotosintesis.</w:t>
            </w:r>
          </w:p>
          <w:p w14:paraId="7C1F5A3C" w14:textId="7BE3B8DF" w:rsidR="000F7EBC" w:rsidRPr="00205A20" w:rsidRDefault="00180822" w:rsidP="00205A20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nerangkan tiga faktor persekitaran yang mempengaruhi kadar fotosintesis</w:t>
            </w:r>
            <w:r w:rsid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</w:tr>
      <w:tr w:rsidR="00335AAB" w:rsidRPr="001D37F0" w14:paraId="14C38EC1" w14:textId="77777777" w:rsidTr="00205A20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73DB131" w14:textId="0D598154" w:rsidR="00335AAB" w:rsidRPr="001D37F0" w:rsidRDefault="00335AA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AKTIVIT</w:t>
            </w:r>
            <w:r>
              <w:rPr>
                <w:b/>
                <w:sz w:val="28"/>
                <w:szCs w:val="28"/>
                <w:lang w:val="en-US"/>
              </w:rPr>
              <w:t>I</w:t>
            </w:r>
            <w:r w:rsidRPr="001D37F0">
              <w:rPr>
                <w:b/>
                <w:sz w:val="28"/>
                <w:szCs w:val="28"/>
                <w:lang w:val="en-US"/>
              </w:rPr>
              <w:t xml:space="preserve"> PENGAJARAN DAN PEMBELAJARAN</w:t>
            </w:r>
          </w:p>
        </w:tc>
      </w:tr>
      <w:tr w:rsidR="00335AAB" w:rsidRPr="001D37F0" w14:paraId="5A102F54" w14:textId="77777777" w:rsidTr="00205A20">
        <w:trPr>
          <w:trHeight w:val="735"/>
        </w:trPr>
        <w:tc>
          <w:tcPr>
            <w:tcW w:w="9659" w:type="dxa"/>
            <w:gridSpan w:val="4"/>
          </w:tcPr>
          <w:p w14:paraId="2D482F99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4556BDE0" w14:textId="6CB532CC" w:rsidR="00335AAB" w:rsidRDefault="00335AAB" w:rsidP="00677AAA">
            <w:pPr>
              <w:pStyle w:val="ListParagraph"/>
              <w:numPr>
                <w:ilvl w:val="0"/>
                <w:numId w:val="15"/>
              </w:numPr>
              <w:ind w:left="425" w:hanging="425"/>
              <w:rPr>
                <w:sz w:val="24"/>
                <w:szCs w:val="24"/>
                <w:lang w:val="en-US"/>
              </w:rPr>
            </w:pPr>
            <w:r w:rsidRPr="00F17CF2">
              <w:rPr>
                <w:sz w:val="24"/>
                <w:szCs w:val="24"/>
                <w:lang w:val="en-US"/>
              </w:rPr>
              <w:t xml:space="preserve">Murid mendengar penerangan guru </w:t>
            </w:r>
            <w:r>
              <w:rPr>
                <w:sz w:val="24"/>
                <w:szCs w:val="24"/>
                <w:lang w:val="en-US"/>
              </w:rPr>
              <w:t xml:space="preserve">tentang </w:t>
            </w:r>
            <w:r w:rsidR="00180822">
              <w:rPr>
                <w:sz w:val="24"/>
                <w:szCs w:val="24"/>
                <w:lang w:val="en-US"/>
              </w:rPr>
              <w:t>organ utama fotosintesis</w:t>
            </w:r>
            <w:r>
              <w:rPr>
                <w:sz w:val="24"/>
                <w:szCs w:val="24"/>
                <w:lang w:val="en-US"/>
              </w:rPr>
              <w:t>.</w:t>
            </w:r>
          </w:p>
          <w:p w14:paraId="2BBF042E" w14:textId="77777777" w:rsidR="00335AAB" w:rsidRPr="00C12C87" w:rsidRDefault="00335AAB" w:rsidP="00677AAA">
            <w:pPr>
              <w:pStyle w:val="ListParagraph"/>
              <w:numPr>
                <w:ilvl w:val="0"/>
                <w:numId w:val="15"/>
              </w:numPr>
              <w:ind w:left="426" w:hanging="426"/>
              <w:rPr>
                <w:sz w:val="24"/>
                <w:szCs w:val="24"/>
                <w:lang w:val="en-US"/>
              </w:rPr>
            </w:pPr>
            <w:r w:rsidRPr="005977A3">
              <w:rPr>
                <w:sz w:val="24"/>
                <w:szCs w:val="24"/>
                <w:lang w:val="en-US"/>
              </w:rPr>
              <w:t>Murid dan guru bersoal jawab untuk menguji tahap pengetahuan sedia ada murid.</w:t>
            </w:r>
          </w:p>
        </w:tc>
      </w:tr>
      <w:tr w:rsidR="00335AAB" w:rsidRPr="001D37F0" w14:paraId="2325F083" w14:textId="77777777" w:rsidTr="00205A20">
        <w:trPr>
          <w:trHeight w:val="930"/>
        </w:trPr>
        <w:tc>
          <w:tcPr>
            <w:tcW w:w="9659" w:type="dxa"/>
            <w:gridSpan w:val="4"/>
          </w:tcPr>
          <w:p w14:paraId="39F48275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1EFC8B45" w14:textId="3FE1A702" w:rsidR="00677AAA" w:rsidRPr="00677AAA" w:rsidRDefault="001B70E9" w:rsidP="00677AAA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Secara berpasangan, murid menjalankan aktiviti </w:t>
            </w:r>
            <w:r w:rsidRPr="00677AAA">
              <w:rPr>
                <w:rStyle w:val="fontstyle01"/>
                <w:rFonts w:asciiTheme="minorHAnsi" w:hAnsiTheme="minorHAnsi" w:cstheme="minorHAnsi"/>
                <w:i/>
                <w:iCs/>
                <w:sz w:val="24"/>
                <w:szCs w:val="24"/>
              </w:rPr>
              <w:t>Think- Pair</w:t>
            </w:r>
            <w:r w:rsidR="00677AAA">
              <w:rPr>
                <w:rStyle w:val="fontstyle01"/>
                <w:rFonts w:asciiTheme="minorHAnsi" w:hAnsiTheme="minorHAnsi" w:cstheme="minorHAnsi"/>
                <w:i/>
                <w:iCs/>
                <w:sz w:val="24"/>
                <w:szCs w:val="24"/>
              </w:rPr>
              <w:t>-</w:t>
            </w:r>
            <w:r w:rsidRPr="00677AAA">
              <w:rPr>
                <w:rStyle w:val="fontstyle01"/>
                <w:rFonts w:asciiTheme="minorHAnsi" w:hAnsiTheme="minorHAnsi" w:cstheme="minorHAnsi"/>
                <w:i/>
                <w:iCs/>
                <w:sz w:val="24"/>
                <w:szCs w:val="24"/>
              </w:rPr>
              <w:t xml:space="preserve">Share. </w:t>
            </w:r>
            <w:r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 berfikir dan mencari jawapan bagi soalan yang disediakan.</w:t>
            </w:r>
          </w:p>
          <w:p w14:paraId="146FE2EC" w14:textId="77777777" w:rsidR="00677AAA" w:rsidRPr="00677AAA" w:rsidRDefault="001B70E9" w:rsidP="00677AAA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Setiap murid berkongsi idea.</w:t>
            </w:r>
          </w:p>
          <w:p w14:paraId="3CDDB7AE" w14:textId="77777777" w:rsidR="00677AAA" w:rsidRPr="00677AAA" w:rsidRDefault="001B70E9" w:rsidP="00677AAA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erbincangan diadakan untuk membentuk jawapan terbaik.</w:t>
            </w:r>
          </w:p>
          <w:p w14:paraId="5F002205" w14:textId="623C42DB" w:rsidR="00335AAB" w:rsidRPr="00677AAA" w:rsidRDefault="001B70E9" w:rsidP="00677AAA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 membentangkan jawapan kepada murid lain.</w:t>
            </w:r>
          </w:p>
        </w:tc>
      </w:tr>
      <w:tr w:rsidR="00335AAB" w:rsidRPr="001D37F0" w14:paraId="5539155E" w14:textId="77777777" w:rsidTr="00205A20">
        <w:trPr>
          <w:trHeight w:val="637"/>
        </w:trPr>
        <w:tc>
          <w:tcPr>
            <w:tcW w:w="9659" w:type="dxa"/>
            <w:gridSpan w:val="4"/>
          </w:tcPr>
          <w:p w14:paraId="01888B24" w14:textId="77777777" w:rsidR="00335AAB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6E4E845F" w14:textId="7DEFC858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F17CF2">
              <w:rPr>
                <w:sz w:val="24"/>
                <w:szCs w:val="24"/>
                <w:lang w:val="en-US"/>
              </w:rPr>
              <w:t>Murid menjawab soalan</w:t>
            </w:r>
            <w:r>
              <w:rPr>
                <w:sz w:val="24"/>
                <w:szCs w:val="24"/>
                <w:lang w:val="en-US"/>
              </w:rPr>
              <w:t xml:space="preserve"> 1</w:t>
            </w:r>
            <w:r w:rsidR="00677AAA">
              <w:rPr>
                <w:sz w:val="24"/>
                <w:szCs w:val="24"/>
                <w:lang w:val="en-US"/>
              </w:rPr>
              <w:t xml:space="preserve"> – </w:t>
            </w:r>
            <w:r w:rsidR="001B70E9">
              <w:rPr>
                <w:sz w:val="24"/>
                <w:szCs w:val="24"/>
                <w:lang w:val="en-US"/>
              </w:rPr>
              <w:t>6</w:t>
            </w:r>
            <w:r w:rsidR="00677AAA">
              <w:rPr>
                <w:sz w:val="24"/>
                <w:szCs w:val="24"/>
                <w:lang w:val="en-US"/>
              </w:rPr>
              <w:t xml:space="preserve"> </w:t>
            </w:r>
            <w:r w:rsidRPr="00F17CF2">
              <w:rPr>
                <w:sz w:val="24"/>
                <w:szCs w:val="24"/>
                <w:lang w:val="en-US"/>
              </w:rPr>
              <w:t xml:space="preserve">dalam buku </w:t>
            </w:r>
            <w:r w:rsidR="009614FB">
              <w:rPr>
                <w:sz w:val="24"/>
                <w:szCs w:val="24"/>
                <w:lang w:val="en-US"/>
              </w:rPr>
              <w:t>Excel</w:t>
            </w:r>
            <w:r w:rsidRPr="00F17CF2">
              <w:rPr>
                <w:sz w:val="24"/>
                <w:szCs w:val="24"/>
                <w:lang w:val="en-US"/>
              </w:rPr>
              <w:t xml:space="preserve"> PBD </w:t>
            </w:r>
            <w:r>
              <w:rPr>
                <w:sz w:val="24"/>
                <w:szCs w:val="24"/>
                <w:lang w:val="en-US"/>
              </w:rPr>
              <w:t>Biologi Tingkatan 5</w:t>
            </w:r>
            <w:r w:rsidRPr="00F17CF2">
              <w:rPr>
                <w:sz w:val="24"/>
                <w:szCs w:val="24"/>
                <w:lang w:val="en-US"/>
              </w:rPr>
              <w:t xml:space="preserve"> halaman </w:t>
            </w:r>
            <w:r w:rsidR="009614FB">
              <w:rPr>
                <w:sz w:val="24"/>
                <w:szCs w:val="24"/>
                <w:lang w:val="en-US"/>
              </w:rPr>
              <w:t>33</w:t>
            </w:r>
            <w:r w:rsidR="00677AAA">
              <w:rPr>
                <w:sz w:val="24"/>
                <w:szCs w:val="24"/>
                <w:lang w:val="en-US"/>
              </w:rPr>
              <w:t xml:space="preserve"> – </w:t>
            </w:r>
            <w:r w:rsidR="009614FB">
              <w:rPr>
                <w:sz w:val="24"/>
                <w:szCs w:val="24"/>
                <w:lang w:val="en-US"/>
              </w:rPr>
              <w:t>40</w:t>
            </w:r>
            <w:r w:rsidR="00677AAA">
              <w:rPr>
                <w:sz w:val="24"/>
                <w:szCs w:val="24"/>
                <w:lang w:val="en-US"/>
              </w:rPr>
              <w:t>.</w:t>
            </w:r>
          </w:p>
        </w:tc>
      </w:tr>
      <w:tr w:rsidR="00335AAB" w:rsidRPr="001D37F0" w14:paraId="2B91998D" w14:textId="77777777" w:rsidTr="00205A20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09F588E6" w14:textId="77777777" w:rsidR="00335AAB" w:rsidRPr="001D37F0" w:rsidRDefault="00335AA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335AAB" w:rsidRPr="001D37F0" w14:paraId="060114DF" w14:textId="77777777" w:rsidTr="00677AAA">
        <w:trPr>
          <w:trHeight w:val="3245"/>
        </w:trPr>
        <w:tc>
          <w:tcPr>
            <w:tcW w:w="9659" w:type="dxa"/>
            <w:gridSpan w:val="4"/>
          </w:tcPr>
          <w:p w14:paraId="0BBC8055" w14:textId="77777777" w:rsidR="00335AAB" w:rsidRPr="001D37F0" w:rsidRDefault="00335AA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5993E2A4" w14:textId="77777777" w:rsidR="00335AAB" w:rsidRPr="001D37F0" w:rsidRDefault="00335AA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196A9C66" w14:textId="77777777" w:rsidR="00335AAB" w:rsidRPr="001D37F0" w:rsidRDefault="00335AA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29FEC155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  <w:p w14:paraId="2D4BB046" w14:textId="77777777" w:rsidR="00335AAB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4BB63177" w14:textId="07CFC133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 w:rsidR="00677AAA">
              <w:rPr>
                <w:sz w:val="24"/>
                <w:szCs w:val="24"/>
                <w:lang w:val="en-US"/>
              </w:rPr>
              <w:t>_</w:t>
            </w:r>
          </w:p>
          <w:p w14:paraId="27947960" w14:textId="4F876F41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  <w:r w:rsidR="00677AAA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</w:t>
            </w:r>
          </w:p>
        </w:tc>
      </w:tr>
    </w:tbl>
    <w:p w14:paraId="728A5CF1" w14:textId="77777777" w:rsidR="00335AAB" w:rsidRDefault="00335AAB" w:rsidP="00335AAB">
      <w:pPr>
        <w:rPr>
          <w:lang w:val="en-US"/>
        </w:rPr>
      </w:pPr>
    </w:p>
    <w:p w14:paraId="7B1A8E1B" w14:textId="77777777" w:rsidR="00335AAB" w:rsidRDefault="00335AAB" w:rsidP="00335AAB">
      <w:pPr>
        <w:rPr>
          <w:lang w:val="en-US"/>
        </w:rPr>
      </w:pPr>
    </w:p>
    <w:tbl>
      <w:tblPr>
        <w:tblStyle w:val="TableGrid"/>
        <w:tblpPr w:leftFromText="180" w:rightFromText="180" w:vertAnchor="text" w:tblpY="46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4826CB" w:rsidRPr="001D37F0" w14:paraId="5F1344AC" w14:textId="77777777" w:rsidTr="00677AAA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BEA1ACE" w14:textId="77777777" w:rsidR="004826CB" w:rsidRPr="001D37F0" w:rsidRDefault="004826C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4826CB" w:rsidRPr="001D37F0" w14:paraId="159DAEA7" w14:textId="77777777" w:rsidTr="00677AAA">
        <w:trPr>
          <w:trHeight w:val="397"/>
        </w:trPr>
        <w:tc>
          <w:tcPr>
            <w:tcW w:w="1304" w:type="dxa"/>
            <w:vAlign w:val="center"/>
          </w:tcPr>
          <w:p w14:paraId="013E73CC" w14:textId="77777777" w:rsidR="004826CB" w:rsidRPr="001D37F0" w:rsidRDefault="004826C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53ED0F82" w14:textId="77777777" w:rsidR="004826CB" w:rsidRPr="001D37F0" w:rsidRDefault="004826CB" w:rsidP="00AB454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4878C31F" w14:textId="77777777" w:rsidR="004826CB" w:rsidRPr="001D37F0" w:rsidRDefault="004826C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5BE259D9" w14:textId="77777777" w:rsidR="004826CB" w:rsidRPr="001D37F0" w:rsidRDefault="004826C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4826CB" w:rsidRPr="001D37F0" w14:paraId="08721883" w14:textId="77777777" w:rsidTr="00677AAA">
        <w:trPr>
          <w:trHeight w:val="397"/>
        </w:trPr>
        <w:tc>
          <w:tcPr>
            <w:tcW w:w="1304" w:type="dxa"/>
            <w:vAlign w:val="center"/>
          </w:tcPr>
          <w:p w14:paraId="5D4207D2" w14:textId="77777777" w:rsidR="004826CB" w:rsidRPr="001D37F0" w:rsidRDefault="004826C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4932E43F" w14:textId="77777777" w:rsidR="004826CB" w:rsidRPr="001D37F0" w:rsidRDefault="004826CB" w:rsidP="00AB454A">
            <w:pPr>
              <w:rPr>
                <w:sz w:val="24"/>
                <w:szCs w:val="24"/>
                <w:lang w:val="en-US"/>
              </w:rPr>
            </w:pPr>
            <w:r w:rsidRPr="00D94DFA">
              <w:rPr>
                <w:sz w:val="24"/>
                <w:szCs w:val="24"/>
                <w:lang w:val="en-US"/>
              </w:rPr>
              <w:t>Fisiologi Tumbuhan Berbunga</w:t>
            </w:r>
          </w:p>
        </w:tc>
        <w:tc>
          <w:tcPr>
            <w:tcW w:w="1304" w:type="dxa"/>
            <w:vAlign w:val="center"/>
          </w:tcPr>
          <w:p w14:paraId="406B2060" w14:textId="77777777" w:rsidR="004826CB" w:rsidRPr="001D37F0" w:rsidRDefault="004826C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68C5D465" w14:textId="77777777" w:rsidR="004826CB" w:rsidRPr="001D37F0" w:rsidRDefault="004826C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4826CB" w:rsidRPr="001D37F0" w14:paraId="4B8DF4F9" w14:textId="77777777" w:rsidTr="00677AAA">
        <w:trPr>
          <w:trHeight w:val="397"/>
        </w:trPr>
        <w:tc>
          <w:tcPr>
            <w:tcW w:w="1304" w:type="dxa"/>
            <w:vAlign w:val="center"/>
          </w:tcPr>
          <w:p w14:paraId="1C2309B2" w14:textId="77777777" w:rsidR="004826CB" w:rsidRPr="001D37F0" w:rsidRDefault="004826C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0737BCAC" w14:textId="77777777" w:rsidR="004826CB" w:rsidRPr="001D37F0" w:rsidRDefault="004826CB" w:rsidP="00AB454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.0 Struktur dan Fungsi Daun</w:t>
            </w:r>
          </w:p>
        </w:tc>
        <w:tc>
          <w:tcPr>
            <w:tcW w:w="1304" w:type="dxa"/>
            <w:vAlign w:val="center"/>
          </w:tcPr>
          <w:p w14:paraId="004DBF25" w14:textId="77777777" w:rsidR="004826CB" w:rsidRPr="001D37F0" w:rsidRDefault="004826C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41AAABCF" w14:textId="77777777" w:rsidR="004826CB" w:rsidRPr="001D37F0" w:rsidRDefault="004826C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4826CB" w:rsidRPr="001D37F0" w14:paraId="0B77636F" w14:textId="77777777" w:rsidTr="00677AAA">
        <w:trPr>
          <w:trHeight w:val="397"/>
        </w:trPr>
        <w:tc>
          <w:tcPr>
            <w:tcW w:w="1304" w:type="dxa"/>
            <w:vAlign w:val="center"/>
          </w:tcPr>
          <w:p w14:paraId="1FFBD557" w14:textId="77777777" w:rsidR="004826CB" w:rsidRPr="001D37F0" w:rsidRDefault="004826C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1B343F21" w14:textId="7129D7CC" w:rsidR="004826CB" w:rsidRPr="001D37F0" w:rsidRDefault="0064501A" w:rsidP="00AB454A">
            <w:pPr>
              <w:rPr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Titik Pampasan</w:t>
            </w:r>
          </w:p>
        </w:tc>
        <w:tc>
          <w:tcPr>
            <w:tcW w:w="1304" w:type="dxa"/>
            <w:vAlign w:val="center"/>
          </w:tcPr>
          <w:p w14:paraId="3E668445" w14:textId="77777777" w:rsidR="004826CB" w:rsidRPr="001D37F0" w:rsidRDefault="004826C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7DED1624" w14:textId="77777777" w:rsidR="004826CB" w:rsidRPr="001D37F0" w:rsidRDefault="004826C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4826CB" w:rsidRPr="001D37F0" w14:paraId="52255C0E" w14:textId="77777777" w:rsidTr="00677AAA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E2E52A4" w14:textId="77777777" w:rsidR="004826CB" w:rsidRPr="001D37F0" w:rsidRDefault="004826C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4826CB" w:rsidRPr="001D37F0" w14:paraId="30203ADB" w14:textId="77777777" w:rsidTr="00677AAA">
        <w:tc>
          <w:tcPr>
            <w:tcW w:w="9659" w:type="dxa"/>
            <w:gridSpan w:val="4"/>
          </w:tcPr>
          <w:p w14:paraId="7E49764D" w14:textId="77777777" w:rsidR="004826CB" w:rsidRPr="00C3720E" w:rsidRDefault="004826CB" w:rsidP="00AB454A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C3720E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73123777" w14:textId="3AA3DF4E" w:rsidR="004826CB" w:rsidRPr="004826CB" w:rsidRDefault="004826CB" w:rsidP="00677AAA">
            <w:pPr>
              <w:pStyle w:val="ListParagraph"/>
              <w:numPr>
                <w:ilvl w:val="0"/>
                <w:numId w:val="17"/>
              </w:numPr>
              <w:ind w:left="425" w:hanging="425"/>
              <w:jc w:val="both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4826CB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merihalkan titik pampasan</w:t>
            </w:r>
            <w:r w:rsid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.</w:t>
            </w:r>
          </w:p>
          <w:p w14:paraId="35B77CDF" w14:textId="37831405" w:rsidR="004826CB" w:rsidRPr="00677AAA" w:rsidRDefault="004826CB" w:rsidP="00677AAA">
            <w:pPr>
              <w:pStyle w:val="ListParagraph"/>
              <w:numPr>
                <w:ilvl w:val="0"/>
                <w:numId w:val="17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Menyatakan dua persamaan dan empat perbezaan </w:t>
            </w:r>
            <w:r w:rsidRPr="004826CB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antara fotosintesis dengan</w:t>
            </w:r>
            <w:r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4826CB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respirasi sel</w:t>
            </w:r>
            <w:r w:rsid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dalam tumbuhan</w:t>
            </w:r>
            <w:r w:rsid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.</w:t>
            </w:r>
          </w:p>
          <w:p w14:paraId="11922EF5" w14:textId="5843AE50" w:rsidR="004826CB" w:rsidRPr="00677AAA" w:rsidRDefault="00965DAC" w:rsidP="00677AAA">
            <w:pPr>
              <w:pStyle w:val="ListParagraph"/>
              <w:numPr>
                <w:ilvl w:val="0"/>
                <w:numId w:val="17"/>
              </w:numPr>
              <w:ind w:left="425" w:hanging="425"/>
              <w:jc w:val="both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965DAC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nganalisis keamatan cahaya dan pencapaian titik pampasan</w:t>
            </w:r>
            <w:r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965DAC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dengan menggunakan graf</w:t>
            </w:r>
            <w:r w:rsid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</w:tr>
      <w:tr w:rsidR="004826CB" w:rsidRPr="001D37F0" w14:paraId="1A9F75F7" w14:textId="77777777" w:rsidTr="00677AAA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F7EB2D5" w14:textId="77777777" w:rsidR="004826CB" w:rsidRPr="001D37F0" w:rsidRDefault="004826C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AKTIVIT</w:t>
            </w:r>
            <w:r>
              <w:rPr>
                <w:b/>
                <w:sz w:val="28"/>
                <w:szCs w:val="28"/>
                <w:lang w:val="en-US"/>
              </w:rPr>
              <w:t>I</w:t>
            </w:r>
            <w:r w:rsidRPr="001D37F0">
              <w:rPr>
                <w:b/>
                <w:sz w:val="28"/>
                <w:szCs w:val="28"/>
                <w:lang w:val="en-US"/>
              </w:rPr>
              <w:t xml:space="preserve"> PENGAJARAN DAN PEMBELAJARAN</w:t>
            </w:r>
          </w:p>
        </w:tc>
      </w:tr>
      <w:tr w:rsidR="004826CB" w:rsidRPr="001D37F0" w14:paraId="19CC3A80" w14:textId="77777777" w:rsidTr="00677AAA">
        <w:trPr>
          <w:trHeight w:val="735"/>
        </w:trPr>
        <w:tc>
          <w:tcPr>
            <w:tcW w:w="9659" w:type="dxa"/>
            <w:gridSpan w:val="4"/>
          </w:tcPr>
          <w:p w14:paraId="727D3D60" w14:textId="77777777" w:rsidR="004826CB" w:rsidRPr="001D37F0" w:rsidRDefault="004826C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49A87201" w14:textId="2FB3966C" w:rsidR="004826CB" w:rsidRDefault="004826CB" w:rsidP="00677AAA">
            <w:pPr>
              <w:pStyle w:val="ListParagraph"/>
              <w:numPr>
                <w:ilvl w:val="0"/>
                <w:numId w:val="18"/>
              </w:numPr>
              <w:ind w:left="425" w:hanging="425"/>
              <w:rPr>
                <w:sz w:val="24"/>
                <w:szCs w:val="24"/>
                <w:lang w:val="en-US"/>
              </w:rPr>
            </w:pPr>
            <w:r w:rsidRPr="00F17CF2">
              <w:rPr>
                <w:sz w:val="24"/>
                <w:szCs w:val="24"/>
                <w:lang w:val="en-US"/>
              </w:rPr>
              <w:t xml:space="preserve">Murid mendengar penerangan guru </w:t>
            </w:r>
            <w:r>
              <w:rPr>
                <w:sz w:val="24"/>
                <w:szCs w:val="24"/>
                <w:lang w:val="en-US"/>
              </w:rPr>
              <w:t xml:space="preserve">tentang </w:t>
            </w:r>
            <w:r w:rsidR="00965DAC" w:rsidRPr="00965DAC">
              <w:rPr>
                <w:sz w:val="24"/>
                <w:szCs w:val="24"/>
                <w:lang w:val="en-US"/>
              </w:rPr>
              <w:t>titik pampasan</w:t>
            </w:r>
            <w:r>
              <w:rPr>
                <w:sz w:val="24"/>
                <w:szCs w:val="24"/>
                <w:lang w:val="en-US"/>
              </w:rPr>
              <w:t>.</w:t>
            </w:r>
          </w:p>
          <w:p w14:paraId="5E2A5A04" w14:textId="77777777" w:rsidR="004826CB" w:rsidRPr="00C12C87" w:rsidRDefault="004826CB" w:rsidP="00677AAA">
            <w:pPr>
              <w:pStyle w:val="ListParagraph"/>
              <w:numPr>
                <w:ilvl w:val="0"/>
                <w:numId w:val="18"/>
              </w:numPr>
              <w:ind w:left="426" w:hanging="426"/>
              <w:rPr>
                <w:sz w:val="24"/>
                <w:szCs w:val="24"/>
                <w:lang w:val="en-US"/>
              </w:rPr>
            </w:pPr>
            <w:r w:rsidRPr="005977A3">
              <w:rPr>
                <w:sz w:val="24"/>
                <w:szCs w:val="24"/>
                <w:lang w:val="en-US"/>
              </w:rPr>
              <w:t>Murid dan guru bersoal jawab untuk menguji tahap pengetahuan sedia ada murid.</w:t>
            </w:r>
          </w:p>
        </w:tc>
      </w:tr>
      <w:tr w:rsidR="004826CB" w:rsidRPr="001D37F0" w14:paraId="7DAE035A" w14:textId="77777777" w:rsidTr="00677AAA">
        <w:trPr>
          <w:trHeight w:val="930"/>
        </w:trPr>
        <w:tc>
          <w:tcPr>
            <w:tcW w:w="9659" w:type="dxa"/>
            <w:gridSpan w:val="4"/>
          </w:tcPr>
          <w:p w14:paraId="4AECFB52" w14:textId="77777777" w:rsidR="004826CB" w:rsidRPr="001D37F0" w:rsidRDefault="004826CB" w:rsidP="00677AAA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73070FB1" w14:textId="2C06B42A" w:rsidR="00965DAC" w:rsidRPr="00677AAA" w:rsidRDefault="004826CB" w:rsidP="00677AAA">
            <w:pPr>
              <w:pStyle w:val="ListParagraph"/>
              <w:numPr>
                <w:ilvl w:val="0"/>
                <w:numId w:val="19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Secara ber</w:t>
            </w:r>
            <w:r w:rsidR="00965DAC"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kumpulan </w:t>
            </w:r>
            <w:r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, murid menjalankan aktiviti </w:t>
            </w:r>
            <w:r w:rsidR="00965DAC" w:rsidRPr="00677AAA">
              <w:rPr>
                <w:rStyle w:val="fontstyle01"/>
                <w:rFonts w:asciiTheme="minorHAnsi" w:hAnsiTheme="minorHAnsi" w:cstheme="minorHAnsi"/>
                <w:i/>
                <w:iCs/>
                <w:sz w:val="24"/>
                <w:szCs w:val="24"/>
              </w:rPr>
              <w:t>Fan-N-Pick.</w:t>
            </w:r>
          </w:p>
          <w:p w14:paraId="41D4D295" w14:textId="77777777" w:rsidR="00677AAA" w:rsidRDefault="00965DAC" w:rsidP="00677AAA">
            <w:pPr>
              <w:pStyle w:val="ListParagraph"/>
              <w:numPr>
                <w:ilvl w:val="0"/>
                <w:numId w:val="19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Kad nombor disusun seperti bentuk kipas.</w:t>
            </w:r>
          </w:p>
          <w:p w14:paraId="3B1EA6DD" w14:textId="77777777" w:rsidR="00677AAA" w:rsidRDefault="00965DAC" w:rsidP="00677AAA">
            <w:pPr>
              <w:pStyle w:val="ListParagraph"/>
              <w:numPr>
                <w:ilvl w:val="0"/>
                <w:numId w:val="19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Setiap ahli dalam kumpulan dikehendaki menjawab 1 soalan berdasarkan kad nombor yang</w:t>
            </w:r>
            <w:r w:rsidR="00677AAA"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dipilih.</w:t>
            </w:r>
          </w:p>
          <w:p w14:paraId="27356846" w14:textId="77777777" w:rsidR="00677AAA" w:rsidRDefault="00965DAC" w:rsidP="00677AAA">
            <w:pPr>
              <w:pStyle w:val="ListParagraph"/>
              <w:numPr>
                <w:ilvl w:val="0"/>
                <w:numId w:val="19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Jawapan murid dibentangkan dalam kumpulan masing-masing.</w:t>
            </w:r>
          </w:p>
          <w:p w14:paraId="31125B67" w14:textId="77777777" w:rsidR="00677AAA" w:rsidRDefault="00965DAC" w:rsidP="00677AAA">
            <w:pPr>
              <w:pStyle w:val="ListParagraph"/>
              <w:numPr>
                <w:ilvl w:val="0"/>
                <w:numId w:val="19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 memberi respons dan pujian terhadap jawapan murid lain.</w:t>
            </w:r>
          </w:p>
          <w:p w14:paraId="3A7A3773" w14:textId="357DAAE8" w:rsidR="004826CB" w:rsidRPr="00677AAA" w:rsidRDefault="00965DAC" w:rsidP="00677AAA">
            <w:pPr>
              <w:pStyle w:val="ListParagraph"/>
              <w:numPr>
                <w:ilvl w:val="0"/>
                <w:numId w:val="19"/>
              </w:numPr>
              <w:ind w:left="425" w:hanging="425"/>
              <w:jc w:val="both"/>
              <w:rPr>
                <w:rFonts w:cstheme="minorHAnsi"/>
                <w:color w:val="000000"/>
                <w:sz w:val="24"/>
                <w:szCs w:val="24"/>
              </w:rPr>
            </w:pPr>
            <w:r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erbincangan bersama ahli kumpulan diadakan untuk menyusun jawapan terbaik</w:t>
            </w:r>
            <w:r w:rsidR="00677AAA"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</w:tr>
      <w:tr w:rsidR="004826CB" w:rsidRPr="001D37F0" w14:paraId="022093D0" w14:textId="77777777" w:rsidTr="00677AAA">
        <w:trPr>
          <w:trHeight w:val="637"/>
        </w:trPr>
        <w:tc>
          <w:tcPr>
            <w:tcW w:w="9659" w:type="dxa"/>
            <w:gridSpan w:val="4"/>
          </w:tcPr>
          <w:p w14:paraId="17C3916E" w14:textId="77777777" w:rsidR="004826CB" w:rsidRDefault="004826C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44AED4A5" w14:textId="6EE3C663" w:rsidR="004826CB" w:rsidRPr="001D37F0" w:rsidRDefault="004826CB" w:rsidP="00AB454A">
            <w:pPr>
              <w:rPr>
                <w:sz w:val="24"/>
                <w:szCs w:val="24"/>
                <w:lang w:val="en-US"/>
              </w:rPr>
            </w:pPr>
            <w:r w:rsidRPr="00F17CF2">
              <w:rPr>
                <w:sz w:val="24"/>
                <w:szCs w:val="24"/>
                <w:lang w:val="en-US"/>
              </w:rPr>
              <w:t>Murid menjawab soalan</w:t>
            </w:r>
            <w:r>
              <w:rPr>
                <w:sz w:val="24"/>
                <w:szCs w:val="24"/>
                <w:lang w:val="en-US"/>
              </w:rPr>
              <w:t xml:space="preserve"> 1 </w:t>
            </w:r>
            <w:r w:rsidRPr="00F17CF2">
              <w:rPr>
                <w:sz w:val="24"/>
                <w:szCs w:val="24"/>
                <w:lang w:val="en-US"/>
              </w:rPr>
              <w:t xml:space="preserve">dalam buku </w:t>
            </w:r>
            <w:r w:rsidR="009614FB">
              <w:rPr>
                <w:sz w:val="24"/>
                <w:szCs w:val="24"/>
                <w:lang w:val="en-US"/>
              </w:rPr>
              <w:t>Excel</w:t>
            </w:r>
            <w:r w:rsidRPr="00F17CF2">
              <w:rPr>
                <w:sz w:val="24"/>
                <w:szCs w:val="24"/>
                <w:lang w:val="en-US"/>
              </w:rPr>
              <w:t xml:space="preserve"> PBD </w:t>
            </w:r>
            <w:r>
              <w:rPr>
                <w:sz w:val="24"/>
                <w:szCs w:val="24"/>
                <w:lang w:val="en-US"/>
              </w:rPr>
              <w:t>Biologi Tingkatan 5</w:t>
            </w:r>
            <w:r w:rsidRPr="00F17CF2">
              <w:rPr>
                <w:sz w:val="24"/>
                <w:szCs w:val="24"/>
                <w:lang w:val="en-US"/>
              </w:rPr>
              <w:t xml:space="preserve"> halaman </w:t>
            </w:r>
            <w:r w:rsidR="009614FB">
              <w:rPr>
                <w:sz w:val="24"/>
                <w:szCs w:val="24"/>
                <w:lang w:val="en-US"/>
              </w:rPr>
              <w:t>41</w:t>
            </w:r>
            <w:r w:rsidR="00677AAA">
              <w:rPr>
                <w:sz w:val="24"/>
                <w:szCs w:val="24"/>
                <w:lang w:val="en-US"/>
              </w:rPr>
              <w:t xml:space="preserve"> – </w:t>
            </w:r>
            <w:r w:rsidR="009614FB">
              <w:rPr>
                <w:sz w:val="24"/>
                <w:szCs w:val="24"/>
                <w:lang w:val="en-US"/>
              </w:rPr>
              <w:t>42</w:t>
            </w:r>
            <w:r w:rsidR="00677AAA">
              <w:rPr>
                <w:sz w:val="24"/>
                <w:szCs w:val="24"/>
                <w:lang w:val="en-US"/>
              </w:rPr>
              <w:t>.</w:t>
            </w:r>
          </w:p>
        </w:tc>
      </w:tr>
      <w:tr w:rsidR="004826CB" w:rsidRPr="001D37F0" w14:paraId="631E74B3" w14:textId="77777777" w:rsidTr="00677AAA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36D34C2F" w14:textId="77777777" w:rsidR="004826CB" w:rsidRPr="001D37F0" w:rsidRDefault="004826C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4826CB" w:rsidRPr="001D37F0" w14:paraId="2C4BA624" w14:textId="77777777" w:rsidTr="00677AAA">
        <w:trPr>
          <w:trHeight w:val="3274"/>
        </w:trPr>
        <w:tc>
          <w:tcPr>
            <w:tcW w:w="9659" w:type="dxa"/>
            <w:gridSpan w:val="4"/>
          </w:tcPr>
          <w:p w14:paraId="226FEEC4" w14:textId="77777777" w:rsidR="004826CB" w:rsidRPr="001D37F0" w:rsidRDefault="004826C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3B2792B8" w14:textId="77777777" w:rsidR="004826CB" w:rsidRPr="001D37F0" w:rsidRDefault="004826C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78347B8D" w14:textId="77777777" w:rsidR="004826CB" w:rsidRPr="001D37F0" w:rsidRDefault="004826C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1074C0D8" w14:textId="77777777" w:rsidR="004826CB" w:rsidRPr="001D37F0" w:rsidRDefault="004826CB" w:rsidP="00AB454A">
            <w:pPr>
              <w:rPr>
                <w:sz w:val="24"/>
                <w:szCs w:val="24"/>
                <w:lang w:val="en-US"/>
              </w:rPr>
            </w:pPr>
          </w:p>
          <w:p w14:paraId="6A16D23E" w14:textId="77777777" w:rsidR="004826CB" w:rsidRDefault="004826C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088C8213" w14:textId="28493F15" w:rsidR="004826CB" w:rsidRPr="001D37F0" w:rsidRDefault="004826C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 w:rsidR="00677AAA">
              <w:rPr>
                <w:sz w:val="24"/>
                <w:szCs w:val="24"/>
                <w:lang w:val="en-US"/>
              </w:rPr>
              <w:t>_</w:t>
            </w:r>
          </w:p>
          <w:p w14:paraId="1166B573" w14:textId="673CB493" w:rsidR="004826CB" w:rsidRPr="001D37F0" w:rsidRDefault="004826C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  <w:r w:rsidR="00677AAA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</w:t>
            </w:r>
          </w:p>
        </w:tc>
      </w:tr>
    </w:tbl>
    <w:p w14:paraId="44CAA109" w14:textId="77777777" w:rsidR="00335AAB" w:rsidRDefault="00335AAB" w:rsidP="00335AAB">
      <w:pPr>
        <w:rPr>
          <w:lang w:val="en-US"/>
        </w:rPr>
      </w:pPr>
    </w:p>
    <w:p w14:paraId="2C90C098" w14:textId="77777777" w:rsidR="00335AAB" w:rsidRDefault="00335AAB" w:rsidP="00335AAB">
      <w:pPr>
        <w:rPr>
          <w:lang w:val="en-US"/>
        </w:rPr>
      </w:pPr>
    </w:p>
    <w:p w14:paraId="48395764" w14:textId="77777777" w:rsidR="00335AAB" w:rsidRPr="0051390F" w:rsidRDefault="00335AAB" w:rsidP="00335AAB">
      <w:pPr>
        <w:rPr>
          <w:lang w:val="en-US"/>
        </w:rPr>
      </w:pPr>
    </w:p>
    <w:p w14:paraId="23E5AC25" w14:textId="77777777" w:rsidR="009C2458" w:rsidRDefault="009C2458"/>
    <w:sectPr w:rsidR="009C2458" w:rsidSect="001D37F0">
      <w:footerReference w:type="default" r:id="rId7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E921A1" w14:textId="77777777" w:rsidR="00CA155C" w:rsidRDefault="00CA155C">
      <w:pPr>
        <w:spacing w:after="0" w:line="240" w:lineRule="auto"/>
      </w:pPr>
      <w:r>
        <w:separator/>
      </w:r>
    </w:p>
  </w:endnote>
  <w:endnote w:type="continuationSeparator" w:id="0">
    <w:p w14:paraId="5D71C3B8" w14:textId="77777777" w:rsidR="00CA155C" w:rsidRDefault="00CA15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-ItalicMT">
    <w:altName w:val="Arial"/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noProof w:val="0"/>
      </w:rPr>
      <w:id w:val="-4191028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DA7ECE" w14:textId="77777777" w:rsidR="005C12D2" w:rsidRDefault="00677AAA">
        <w:pPr>
          <w:pStyle w:val="Footer"/>
          <w:jc w:val="center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>
          <w:t>5</w:t>
        </w:r>
        <w:r>
          <w:fldChar w:fldCharType="end"/>
        </w:r>
      </w:p>
    </w:sdtContent>
  </w:sdt>
  <w:p w14:paraId="0B3F78C2" w14:textId="77777777" w:rsidR="005C12D2" w:rsidRDefault="005C12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64A4C3" w14:textId="77777777" w:rsidR="00CA155C" w:rsidRDefault="00CA155C">
      <w:pPr>
        <w:spacing w:after="0" w:line="240" w:lineRule="auto"/>
      </w:pPr>
      <w:r>
        <w:separator/>
      </w:r>
    </w:p>
  </w:footnote>
  <w:footnote w:type="continuationSeparator" w:id="0">
    <w:p w14:paraId="3DB02458" w14:textId="77777777" w:rsidR="00CA155C" w:rsidRDefault="00CA15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A574B7"/>
    <w:multiLevelType w:val="hybridMultilevel"/>
    <w:tmpl w:val="BBE6EDB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0D25B6"/>
    <w:multiLevelType w:val="hybridMultilevel"/>
    <w:tmpl w:val="7646C13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C94B37"/>
    <w:multiLevelType w:val="hybridMultilevel"/>
    <w:tmpl w:val="6A20C12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B9432B"/>
    <w:multiLevelType w:val="hybridMultilevel"/>
    <w:tmpl w:val="3714803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C20C8B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EF17A2"/>
    <w:multiLevelType w:val="hybridMultilevel"/>
    <w:tmpl w:val="FECC70C8"/>
    <w:lvl w:ilvl="0" w:tplc="21ECD1A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i w:val="0"/>
        <w:iCs w:val="0"/>
        <w:sz w:val="24"/>
        <w:szCs w:val="24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DD1BC3"/>
    <w:multiLevelType w:val="hybridMultilevel"/>
    <w:tmpl w:val="8A08EFB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7930FC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D57B5C"/>
    <w:multiLevelType w:val="hybridMultilevel"/>
    <w:tmpl w:val="889C3D0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8471C3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C94EF6"/>
    <w:multiLevelType w:val="hybridMultilevel"/>
    <w:tmpl w:val="D518967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C956A1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3C590D"/>
    <w:multiLevelType w:val="hybridMultilevel"/>
    <w:tmpl w:val="11BCA37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9F0A0D"/>
    <w:multiLevelType w:val="hybridMultilevel"/>
    <w:tmpl w:val="6D3037B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74467E"/>
    <w:multiLevelType w:val="hybridMultilevel"/>
    <w:tmpl w:val="7B8E75B8"/>
    <w:lvl w:ilvl="0" w:tplc="6D862D4A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48528A"/>
    <w:multiLevelType w:val="hybridMultilevel"/>
    <w:tmpl w:val="98DA691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00266A"/>
    <w:multiLevelType w:val="hybridMultilevel"/>
    <w:tmpl w:val="CC24141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783B03"/>
    <w:multiLevelType w:val="hybridMultilevel"/>
    <w:tmpl w:val="CE6A61DE"/>
    <w:lvl w:ilvl="0" w:tplc="E9863D3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4"/>
        <w:szCs w:val="24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376F28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8020056">
    <w:abstractNumId w:val="2"/>
  </w:num>
  <w:num w:numId="2" w16cid:durableId="440731918">
    <w:abstractNumId w:val="18"/>
  </w:num>
  <w:num w:numId="3" w16cid:durableId="634995091">
    <w:abstractNumId w:val="12"/>
  </w:num>
  <w:num w:numId="4" w16cid:durableId="280262346">
    <w:abstractNumId w:val="9"/>
  </w:num>
  <w:num w:numId="5" w16cid:durableId="1565339310">
    <w:abstractNumId w:val="7"/>
  </w:num>
  <w:num w:numId="6" w16cid:durableId="240798430">
    <w:abstractNumId w:val="13"/>
  </w:num>
  <w:num w:numId="7" w16cid:durableId="1209149550">
    <w:abstractNumId w:val="8"/>
  </w:num>
  <w:num w:numId="8" w16cid:durableId="1208445464">
    <w:abstractNumId w:val="15"/>
  </w:num>
  <w:num w:numId="9" w16cid:durableId="156314495">
    <w:abstractNumId w:val="17"/>
  </w:num>
  <w:num w:numId="10" w16cid:durableId="747769787">
    <w:abstractNumId w:val="5"/>
  </w:num>
  <w:num w:numId="11" w16cid:durableId="307630280">
    <w:abstractNumId w:val="0"/>
  </w:num>
  <w:num w:numId="12" w16cid:durableId="977801248">
    <w:abstractNumId w:val="10"/>
  </w:num>
  <w:num w:numId="13" w16cid:durableId="1863934749">
    <w:abstractNumId w:val="6"/>
  </w:num>
  <w:num w:numId="14" w16cid:durableId="1631788475">
    <w:abstractNumId w:val="1"/>
  </w:num>
  <w:num w:numId="15" w16cid:durableId="740103366">
    <w:abstractNumId w:val="11"/>
  </w:num>
  <w:num w:numId="16" w16cid:durableId="1377776336">
    <w:abstractNumId w:val="3"/>
  </w:num>
  <w:num w:numId="17" w16cid:durableId="444006822">
    <w:abstractNumId w:val="16"/>
  </w:num>
  <w:num w:numId="18" w16cid:durableId="1675450577">
    <w:abstractNumId w:val="4"/>
  </w:num>
  <w:num w:numId="19" w16cid:durableId="2072275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0MjQ1MzIwszAwNbZQ0lEKTi0uzszPAykwrgUABTwHYywAAAA="/>
  </w:docVars>
  <w:rsids>
    <w:rsidRoot w:val="00335AAB"/>
    <w:rsid w:val="0008196A"/>
    <w:rsid w:val="000D165E"/>
    <w:rsid w:val="000E3966"/>
    <w:rsid w:val="000F7EBC"/>
    <w:rsid w:val="00124221"/>
    <w:rsid w:val="001552EC"/>
    <w:rsid w:val="00157975"/>
    <w:rsid w:val="0016627E"/>
    <w:rsid w:val="00180822"/>
    <w:rsid w:val="001B70E9"/>
    <w:rsid w:val="001C7D1A"/>
    <w:rsid w:val="001E0F26"/>
    <w:rsid w:val="001E5751"/>
    <w:rsid w:val="00205A20"/>
    <w:rsid w:val="00261276"/>
    <w:rsid w:val="002C6774"/>
    <w:rsid w:val="00335AAB"/>
    <w:rsid w:val="003B6DE9"/>
    <w:rsid w:val="004716D3"/>
    <w:rsid w:val="004826CB"/>
    <w:rsid w:val="004C3193"/>
    <w:rsid w:val="005C12D2"/>
    <w:rsid w:val="0064501A"/>
    <w:rsid w:val="00677AAA"/>
    <w:rsid w:val="006C7FF0"/>
    <w:rsid w:val="006E6142"/>
    <w:rsid w:val="007B378D"/>
    <w:rsid w:val="008111D3"/>
    <w:rsid w:val="008409ED"/>
    <w:rsid w:val="00881262"/>
    <w:rsid w:val="008B4ECC"/>
    <w:rsid w:val="00911693"/>
    <w:rsid w:val="009614FB"/>
    <w:rsid w:val="00965DAC"/>
    <w:rsid w:val="009C0B48"/>
    <w:rsid w:val="009C2458"/>
    <w:rsid w:val="009E4E96"/>
    <w:rsid w:val="009E5D93"/>
    <w:rsid w:val="009F1B42"/>
    <w:rsid w:val="00AD44A6"/>
    <w:rsid w:val="00B456B5"/>
    <w:rsid w:val="00B55BF5"/>
    <w:rsid w:val="00B76BFE"/>
    <w:rsid w:val="00BA5D67"/>
    <w:rsid w:val="00BC5AFD"/>
    <w:rsid w:val="00C01756"/>
    <w:rsid w:val="00C3720E"/>
    <w:rsid w:val="00C514C3"/>
    <w:rsid w:val="00C64D40"/>
    <w:rsid w:val="00CA155C"/>
    <w:rsid w:val="00CC3569"/>
    <w:rsid w:val="00D001EF"/>
    <w:rsid w:val="00D1391B"/>
    <w:rsid w:val="00E05F89"/>
    <w:rsid w:val="00E9292F"/>
    <w:rsid w:val="00EA5497"/>
    <w:rsid w:val="00EC747B"/>
    <w:rsid w:val="00ED6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456224"/>
  <w15:chartTrackingRefBased/>
  <w15:docId w15:val="{9B8D1CC0-520A-46CD-ADCF-A3FF090BE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SG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AAB"/>
    <w:rPr>
      <w:noProof/>
      <w:kern w:val="0"/>
      <w:lang w:val="ms-MY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5AAB"/>
    <w:pPr>
      <w:spacing w:after="0" w:line="240" w:lineRule="auto"/>
    </w:pPr>
    <w:rPr>
      <w:kern w:val="0"/>
      <w:lang w:val="en-MY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35AAB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335A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AAB"/>
    <w:rPr>
      <w:noProof/>
      <w:kern w:val="0"/>
      <w:lang w:val="ms-MY"/>
      <w14:ligatures w14:val="none"/>
    </w:rPr>
  </w:style>
  <w:style w:type="character" w:customStyle="1" w:styleId="fontstyle01">
    <w:name w:val="fontstyle01"/>
    <w:basedOn w:val="DefaultParagraphFont"/>
    <w:rsid w:val="00335AAB"/>
    <w:rPr>
      <w:rFonts w:ascii="ArialMT" w:hAnsi="ArialMT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21">
    <w:name w:val="fontstyle21"/>
    <w:basedOn w:val="DefaultParagraphFont"/>
    <w:rsid w:val="00335AAB"/>
    <w:rPr>
      <w:rFonts w:ascii="Arial-ItalicMT" w:hAnsi="Arial-ItalicMT" w:hint="default"/>
      <w:b w:val="0"/>
      <w:bCs w:val="0"/>
      <w:i/>
      <w:iCs/>
      <w:color w:val="242021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57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8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7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8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2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0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2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1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5</Pages>
  <Words>1157</Words>
  <Characters>8682</Characters>
  <Application>Microsoft Office Word</Application>
  <DocSecurity>0</DocSecurity>
  <Lines>271</Lines>
  <Paragraphs>2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ezah Abdul Wahab</dc:creator>
  <cp:keywords/>
  <dc:description/>
  <cp:lastModifiedBy>Faezah Abdul Wahab</cp:lastModifiedBy>
  <cp:revision>41</cp:revision>
  <dcterms:created xsi:type="dcterms:W3CDTF">2023-10-30T06:39:00Z</dcterms:created>
  <dcterms:modified xsi:type="dcterms:W3CDTF">2025-10-09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764e2f-5bf2-4a9c-9c28-1ef339b55c83</vt:lpwstr>
  </property>
</Properties>
</file>